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16DBE" w14:textId="77777777" w:rsidR="005B347C" w:rsidRPr="003F6CF1" w:rsidRDefault="005B347C" w:rsidP="005B347C">
      <w:pPr>
        <w:pStyle w:val="Title"/>
        <w:ind w:left="0"/>
        <w:jc w:val="left"/>
        <w:rPr>
          <w:rFonts w:ascii="Times New Roman" w:hAnsi="Times New Roman" w:cs="Times New Roman"/>
          <w:w w:val="95"/>
          <w:u w:val="thick"/>
        </w:rPr>
      </w:pPr>
    </w:p>
    <w:p w14:paraId="035BF41C" w14:textId="05852EB0" w:rsidR="005B347C" w:rsidRPr="003F6CF1" w:rsidRDefault="005B347C" w:rsidP="005B347C">
      <w:pPr>
        <w:pStyle w:val="Title"/>
        <w:ind w:left="2160" w:firstLine="720"/>
        <w:jc w:val="left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w w:val="95"/>
          <w:u w:val="none"/>
        </w:rPr>
        <w:t xml:space="preserve">         </w:t>
      </w:r>
      <w:r w:rsidRPr="003F6CF1">
        <w:rPr>
          <w:rFonts w:ascii="Times New Roman" w:hAnsi="Times New Roman" w:cs="Times New Roman"/>
          <w:w w:val="95"/>
        </w:rPr>
        <w:t>DELIVERABLE -</w:t>
      </w:r>
      <w:r w:rsidR="00C24C36">
        <w:rPr>
          <w:rFonts w:ascii="Times New Roman" w:hAnsi="Times New Roman" w:cs="Times New Roman"/>
          <w:w w:val="95"/>
        </w:rPr>
        <w:t>5</w:t>
      </w:r>
    </w:p>
    <w:p w14:paraId="79B080BA" w14:textId="77777777" w:rsidR="005B347C" w:rsidRPr="003F6CF1" w:rsidRDefault="005B347C" w:rsidP="005B347C">
      <w:pPr>
        <w:pStyle w:val="BodyText"/>
        <w:rPr>
          <w:rFonts w:ascii="Times New Roman" w:hAnsi="Times New Roman" w:cs="Times New Roman"/>
          <w:b/>
          <w:sz w:val="20"/>
        </w:rPr>
      </w:pPr>
    </w:p>
    <w:p w14:paraId="0347665F" w14:textId="77777777" w:rsidR="005B347C" w:rsidRPr="003F6CF1" w:rsidRDefault="005B347C" w:rsidP="005B347C">
      <w:pPr>
        <w:pStyle w:val="Heading1"/>
        <w:spacing w:before="260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color w:val="3D3D3D"/>
        </w:rPr>
        <w:t>GROUP DETAILS:</w:t>
      </w:r>
    </w:p>
    <w:p w14:paraId="652EF54B" w14:textId="77777777" w:rsidR="005B347C" w:rsidRPr="000B3C5C" w:rsidRDefault="005B347C" w:rsidP="005B347C">
      <w:pPr>
        <w:tabs>
          <w:tab w:val="left" w:pos="1692"/>
        </w:tabs>
        <w:spacing w:before="194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Project</w:t>
      </w:r>
      <w:r w:rsidRPr="000B3C5C">
        <w:rPr>
          <w:rFonts w:ascii="Times New Roman" w:hAnsi="Times New Roman" w:cs="Times New Roman"/>
          <w:b/>
          <w:color w:val="3D3D3D"/>
          <w:spacing w:val="-51"/>
          <w:w w:val="95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Title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Hospital Management System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</w:p>
    <w:p w14:paraId="55853396" w14:textId="77777777" w:rsidR="005B347C" w:rsidRPr="000B3C5C" w:rsidRDefault="005B347C" w:rsidP="005B347C">
      <w:pPr>
        <w:tabs>
          <w:tab w:val="left" w:pos="1689"/>
        </w:tabs>
        <w:spacing w:before="178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Team</w:t>
      </w:r>
      <w:r w:rsidRPr="000B3C5C">
        <w:rPr>
          <w:rFonts w:ascii="Times New Roman" w:hAnsi="Times New Roman" w:cs="Times New Roman"/>
          <w:b/>
          <w:color w:val="3D3D3D"/>
          <w:spacing w:val="-49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Name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  <w:proofErr w:type="spellStart"/>
      <w:r w:rsidRPr="000B3C5C">
        <w:rPr>
          <w:rFonts w:ascii="Times New Roman" w:hAnsi="Times New Roman" w:cs="Times New Roman"/>
          <w:color w:val="3D3D3D"/>
          <w:sz w:val="28"/>
          <w:szCs w:val="28"/>
        </w:rPr>
        <w:t>Unt</w:t>
      </w:r>
      <w:proofErr w:type="spellEnd"/>
      <w:r w:rsidRPr="000B3C5C">
        <w:rPr>
          <w:rFonts w:ascii="Times New Roman" w:hAnsi="Times New Roman" w:cs="Times New Roman"/>
          <w:color w:val="3D3D3D"/>
          <w:sz w:val="28"/>
          <w:szCs w:val="28"/>
        </w:rPr>
        <w:t xml:space="preserve"> Ignitors</w:t>
      </w:r>
    </w:p>
    <w:p w14:paraId="7218DD34" w14:textId="77777777" w:rsidR="005B347C" w:rsidRPr="003F6CF1" w:rsidRDefault="005B347C" w:rsidP="005B347C">
      <w:pPr>
        <w:pStyle w:val="BodyText"/>
        <w:rPr>
          <w:rFonts w:ascii="Times New Roman" w:hAnsi="Times New Roman" w:cs="Times New Roman"/>
          <w:sz w:val="28"/>
        </w:rPr>
      </w:pPr>
    </w:p>
    <w:p w14:paraId="3EEAFA51" w14:textId="77777777" w:rsidR="005B347C" w:rsidRPr="000B3C5C" w:rsidRDefault="005B347C" w:rsidP="005B347C">
      <w:pPr>
        <w:pStyle w:val="BodyText"/>
        <w:spacing w:before="8"/>
        <w:rPr>
          <w:rFonts w:ascii="Times New Roman" w:hAnsi="Times New Roman" w:cs="Times New Roman"/>
          <w:sz w:val="28"/>
          <w:szCs w:val="28"/>
        </w:rPr>
      </w:pPr>
    </w:p>
    <w:p w14:paraId="5791DAF4" w14:textId="77777777" w:rsidR="005B347C" w:rsidRPr="000B3C5C" w:rsidRDefault="005B347C" w:rsidP="005B347C">
      <w:pPr>
        <w:spacing w:before="1"/>
        <w:ind w:left="100"/>
        <w:rPr>
          <w:rFonts w:ascii="Times New Roman" w:hAnsi="Times New Roman" w:cs="Times New Roman"/>
          <w:b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LIST OF TEAM MEMBERS:</w:t>
      </w:r>
    </w:p>
    <w:p w14:paraId="1189A134" w14:textId="77777777" w:rsidR="005B347C" w:rsidRPr="000B3C5C" w:rsidRDefault="005B347C" w:rsidP="005B347C">
      <w:pPr>
        <w:pStyle w:val="BodyText"/>
        <w:spacing w:before="5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B347C" w:rsidRPr="000B3C5C" w14:paraId="3D461EC7" w14:textId="77777777" w:rsidTr="009F63DF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0435" w14:textId="77777777" w:rsidR="005B347C" w:rsidRPr="000B3C5C" w:rsidRDefault="005B347C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0478E" w14:textId="77777777" w:rsidR="005B347C" w:rsidRPr="000B3C5C" w:rsidRDefault="005B347C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udent ID</w:t>
            </w:r>
          </w:p>
        </w:tc>
      </w:tr>
      <w:tr w:rsidR="005B347C" w:rsidRPr="000B3C5C" w14:paraId="39AFF3E1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78C70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737DD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5619</w:t>
            </w:r>
          </w:p>
        </w:tc>
      </w:tr>
      <w:tr w:rsidR="005B347C" w:rsidRPr="000B3C5C" w14:paraId="073F5998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BD6D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E5A69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49231</w:t>
            </w:r>
          </w:p>
        </w:tc>
      </w:tr>
      <w:tr w:rsidR="005B347C" w:rsidRPr="000B3C5C" w14:paraId="1668232D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E1D4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50520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148</w:t>
            </w:r>
          </w:p>
        </w:tc>
      </w:tr>
      <w:tr w:rsidR="005B347C" w:rsidRPr="000B3C5C" w14:paraId="7D763426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2B26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61450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2917</w:t>
            </w:r>
          </w:p>
        </w:tc>
      </w:tr>
      <w:tr w:rsidR="005B347C" w:rsidRPr="000B3C5C" w14:paraId="665DAE50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B9602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769C79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25468</w:t>
            </w:r>
          </w:p>
        </w:tc>
      </w:tr>
      <w:tr w:rsidR="005B347C" w:rsidRPr="000B3C5C" w14:paraId="7D2C2439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52388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60E48A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8520</w:t>
            </w:r>
          </w:p>
        </w:tc>
      </w:tr>
      <w:tr w:rsidR="005B347C" w:rsidRPr="000B3C5C" w14:paraId="561224B0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915A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B2E543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330</w:t>
            </w:r>
          </w:p>
        </w:tc>
      </w:tr>
      <w:tr w:rsidR="005B347C" w:rsidRPr="000B3C5C" w14:paraId="6CB26F78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5C9E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EBC35C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9646</w:t>
            </w:r>
          </w:p>
        </w:tc>
      </w:tr>
    </w:tbl>
    <w:p w14:paraId="146B40A3" w14:textId="77777777" w:rsidR="005B347C" w:rsidRPr="000B3C5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719B725F" w14:textId="77777777" w:rsidR="005B347C" w:rsidRPr="000B3C5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737F9973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012EC332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7A0316B9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638BB4F0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01A938A1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53EE1902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7042351F" w14:textId="77777777" w:rsidR="005B347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36FCD1EF" w14:textId="77777777" w:rsidR="005B347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1C0E986A" w14:textId="77777777" w:rsidR="005B347C" w:rsidRPr="00567E30" w:rsidRDefault="005B347C" w:rsidP="005B347C">
      <w:pPr>
        <w:rPr>
          <w:rFonts w:ascii="Times New Roman" w:hAnsi="Times New Roman" w:cs="Times New Roman"/>
          <w:sz w:val="28"/>
          <w:szCs w:val="28"/>
        </w:rPr>
      </w:pPr>
      <w:r w:rsidRPr="00567E30">
        <w:rPr>
          <w:rFonts w:ascii="Times New Roman" w:hAnsi="Times New Roman" w:cs="Times New Roman"/>
          <w:sz w:val="28"/>
          <w:szCs w:val="28"/>
        </w:rPr>
        <w:t xml:space="preserve">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</w:t>
      </w:r>
      <w:r w:rsidRPr="00567E30">
        <w:rPr>
          <w:rFonts w:ascii="Times New Roman" w:hAnsi="Times New Roman" w:cs="Times New Roman"/>
          <w:sz w:val="28"/>
          <w:szCs w:val="28"/>
        </w:rPr>
        <w:t xml:space="preserve">  Table of Contents </w:t>
      </w:r>
    </w:p>
    <w:p w14:paraId="76F9E522" w14:textId="7CB1B3D0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Requirements for phase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3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………………3</w:t>
      </w:r>
    </w:p>
    <w:p w14:paraId="6BD84641" w14:textId="369DCF04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r Interface for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Patient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Dashboard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.3</w:t>
      </w:r>
    </w:p>
    <w:p w14:paraId="630C2405" w14:textId="4431F0FE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r Interface for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Staff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Dashboard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>….</w:t>
      </w:r>
      <w:r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5F4D8F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Pr="00705211">
        <w:rPr>
          <w:rFonts w:ascii="Times New Roman" w:hAnsi="Times New Roman" w:cs="Times New Roman"/>
          <w:strike/>
          <w:sz w:val="28"/>
          <w:szCs w:val="28"/>
        </w:rPr>
        <w:t>3</w:t>
      </w:r>
    </w:p>
    <w:p w14:paraId="10131C37" w14:textId="77777777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UML Diagrams …………………………………………………………………4</w:t>
      </w:r>
    </w:p>
    <w:p w14:paraId="482E337C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Class Diagram ………………………………………………………………4</w:t>
      </w:r>
    </w:p>
    <w:p w14:paraId="2F79FD28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Sequence Diagram ………………………………………………………….5</w:t>
      </w:r>
    </w:p>
    <w:p w14:paraId="75F1AA97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 Case Diagram ………………………………………………………….6</w:t>
      </w:r>
    </w:p>
    <w:p w14:paraId="532A527F" w14:textId="03670B15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Test Cases for phase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3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………………….7</w:t>
      </w:r>
    </w:p>
    <w:p w14:paraId="19ABC4DB" w14:textId="44F8CB35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User Manual …………………………………………………………………….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18</w:t>
      </w:r>
    </w:p>
    <w:p w14:paraId="6DABBC8E" w14:textId="1E4033CF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Installations ………………………………………………………………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18</w:t>
      </w:r>
    </w:p>
    <w:p w14:paraId="706D79DC" w14:textId="4CC18DFA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Screenshots ………………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..</w:t>
      </w:r>
      <w:r w:rsidRPr="00705211">
        <w:rPr>
          <w:rFonts w:ascii="Times New Roman" w:hAnsi="Times New Roman" w:cs="Times New Roman"/>
          <w:strike/>
          <w:sz w:val="28"/>
          <w:szCs w:val="28"/>
        </w:rPr>
        <w:t>.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.19</w:t>
      </w:r>
    </w:p>
    <w:p w14:paraId="32E8EAE1" w14:textId="46B780BF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Instructions to run the program 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 xml:space="preserve"> 20</w:t>
      </w:r>
    </w:p>
    <w:p w14:paraId="2C877A41" w14:textId="5C5F4619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Peer review feedback …………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2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9</w:t>
      </w:r>
    </w:p>
    <w:p w14:paraId="6469D226" w14:textId="18836047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Accomplishments …………………………………………………………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….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30</w:t>
      </w:r>
    </w:p>
    <w:p w14:paraId="4AAFE108" w14:textId="06C466B0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Member Contribution table ………………………………………………………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32</w:t>
      </w:r>
    </w:p>
    <w:p w14:paraId="5858D8F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6387FBC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2D3EEA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776FD7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3AE7A49D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63A2ECB5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C5FB52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EB51AAA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04CCDDE1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268A66D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3C58B73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0C838B2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2D7F135E" w14:textId="77777777" w:rsidR="005B347C" w:rsidRDefault="005B347C" w:rsidP="005B347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9BA30A" w14:textId="77777777" w:rsidR="00852267" w:rsidRDefault="00852267" w:rsidP="00852267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580A32DE" w14:textId="77777777" w:rsidR="005B347C" w:rsidRPr="003B633D" w:rsidRDefault="005B347C" w:rsidP="003B633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A4E5DD8" w14:textId="2B6069D5" w:rsidR="005B347C" w:rsidRDefault="005B347C" w:rsidP="005B347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6491">
        <w:rPr>
          <w:rFonts w:ascii="Times New Roman" w:hAnsi="Times New Roman" w:cs="Times New Roman"/>
          <w:b/>
          <w:bCs/>
          <w:sz w:val="28"/>
          <w:szCs w:val="28"/>
        </w:rPr>
        <w:t xml:space="preserve">Test Cases for Phase </w:t>
      </w:r>
      <w:r w:rsidR="003B633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B72F039" w14:textId="77777777" w:rsidR="005B347C" w:rsidRDefault="005B347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10516" w:type="dxa"/>
        <w:tblInd w:w="5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"/>
        <w:gridCol w:w="324"/>
        <w:gridCol w:w="15"/>
        <w:gridCol w:w="1147"/>
        <w:gridCol w:w="1080"/>
        <w:gridCol w:w="2340"/>
        <w:gridCol w:w="2250"/>
        <w:gridCol w:w="1260"/>
        <w:gridCol w:w="900"/>
        <w:gridCol w:w="1170"/>
        <w:gridCol w:w="14"/>
      </w:tblGrid>
      <w:tr w:rsidR="005B347C" w14:paraId="24673B36" w14:textId="77777777" w:rsidTr="0073723E">
        <w:trPr>
          <w:gridAfter w:val="1"/>
          <w:wAfter w:w="14" w:type="dxa"/>
          <w:trHeight w:val="615"/>
        </w:trPr>
        <w:tc>
          <w:tcPr>
            <w:tcW w:w="340" w:type="dxa"/>
            <w:gridSpan w:val="2"/>
          </w:tcPr>
          <w:p w14:paraId="1376A2DC" w14:textId="77777777" w:rsidR="005B347C" w:rsidRPr="0093067B" w:rsidRDefault="005B347C" w:rsidP="009F63DF">
            <w:pPr>
              <w:pStyle w:val="TableParagraph"/>
              <w:spacing w:before="26"/>
              <w:ind w:left="107"/>
              <w:rPr>
                <w:b/>
                <w:bCs/>
              </w:rPr>
            </w:pPr>
            <w:r w:rsidRPr="0093067B">
              <w:rPr>
                <w:b/>
                <w:bCs/>
              </w:rPr>
              <w:t>S.</w:t>
            </w:r>
          </w:p>
          <w:p w14:paraId="495297D4" w14:textId="77777777" w:rsidR="005B347C" w:rsidRPr="0093067B" w:rsidRDefault="005B347C" w:rsidP="009F63DF">
            <w:pPr>
              <w:pStyle w:val="TableParagraph"/>
              <w:spacing w:before="19" w:line="274" w:lineRule="exact"/>
              <w:ind w:left="27"/>
              <w:rPr>
                <w:b/>
                <w:bCs/>
              </w:rPr>
            </w:pPr>
            <w:r w:rsidRPr="0093067B">
              <w:rPr>
                <w:b/>
                <w:bCs/>
              </w:rPr>
              <w:t>No</w:t>
            </w:r>
          </w:p>
        </w:tc>
        <w:tc>
          <w:tcPr>
            <w:tcW w:w="1162" w:type="dxa"/>
            <w:gridSpan w:val="2"/>
          </w:tcPr>
          <w:p w14:paraId="00978BEB" w14:textId="77777777" w:rsidR="005B347C" w:rsidRPr="0093067B" w:rsidRDefault="005B347C" w:rsidP="009F63DF">
            <w:pPr>
              <w:pStyle w:val="TableParagraph"/>
              <w:spacing w:before="26"/>
              <w:ind w:left="12"/>
              <w:rPr>
                <w:b/>
                <w:bCs/>
              </w:rPr>
            </w:pPr>
            <w:r w:rsidRPr="0093067B">
              <w:rPr>
                <w:b/>
                <w:bCs/>
              </w:rPr>
              <w:t>Requirement</w:t>
            </w:r>
          </w:p>
        </w:tc>
        <w:tc>
          <w:tcPr>
            <w:tcW w:w="1080" w:type="dxa"/>
          </w:tcPr>
          <w:p w14:paraId="50DF5910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22" w:firstLine="35"/>
              <w:rPr>
                <w:b/>
                <w:bCs/>
              </w:rPr>
            </w:pPr>
            <w:r w:rsidRPr="0093067B">
              <w:rPr>
                <w:b/>
                <w:bCs/>
              </w:rPr>
              <w:t>Test Priority</w:t>
            </w:r>
          </w:p>
        </w:tc>
        <w:tc>
          <w:tcPr>
            <w:tcW w:w="2340" w:type="dxa"/>
          </w:tcPr>
          <w:p w14:paraId="2368987A" w14:textId="77777777" w:rsidR="005B347C" w:rsidRPr="0093067B" w:rsidRDefault="005B347C" w:rsidP="009F63DF">
            <w:pPr>
              <w:pStyle w:val="TableParagraph"/>
              <w:spacing w:before="26"/>
              <w:ind w:left="177"/>
              <w:rPr>
                <w:b/>
                <w:bCs/>
              </w:rPr>
            </w:pPr>
            <w:r w:rsidRPr="0093067B">
              <w:rPr>
                <w:b/>
                <w:bCs/>
              </w:rPr>
              <w:t>Test Steps &amp; pre-</w:t>
            </w:r>
          </w:p>
          <w:p w14:paraId="7EAE4134" w14:textId="77777777" w:rsidR="005B347C" w:rsidRPr="0093067B" w:rsidRDefault="005B347C" w:rsidP="009F63DF">
            <w:pPr>
              <w:pStyle w:val="TableParagraph"/>
              <w:spacing w:before="19" w:line="274" w:lineRule="exact"/>
              <w:ind w:left="252" w:hanging="90"/>
              <w:rPr>
                <w:b/>
                <w:bCs/>
              </w:rPr>
            </w:pPr>
            <w:r w:rsidRPr="0093067B">
              <w:rPr>
                <w:b/>
                <w:bCs/>
              </w:rPr>
              <w:t>conditions</w:t>
            </w:r>
          </w:p>
        </w:tc>
        <w:tc>
          <w:tcPr>
            <w:tcW w:w="2250" w:type="dxa"/>
          </w:tcPr>
          <w:p w14:paraId="7E0873A1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180" w:right="-14" w:hanging="20"/>
              <w:rPr>
                <w:b/>
                <w:bCs/>
              </w:rPr>
            </w:pPr>
            <w:r w:rsidRPr="0093067B">
              <w:rPr>
                <w:b/>
                <w:bCs/>
              </w:rPr>
              <w:t>Expected Result</w:t>
            </w:r>
          </w:p>
        </w:tc>
        <w:tc>
          <w:tcPr>
            <w:tcW w:w="1260" w:type="dxa"/>
          </w:tcPr>
          <w:p w14:paraId="2548DE8D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84" w:right="-14"/>
              <w:rPr>
                <w:b/>
                <w:bCs/>
              </w:rPr>
            </w:pPr>
            <w:r w:rsidRPr="0093067B">
              <w:rPr>
                <w:b/>
                <w:bCs/>
              </w:rPr>
              <w:t>Obtained Result</w:t>
            </w:r>
          </w:p>
        </w:tc>
        <w:tc>
          <w:tcPr>
            <w:tcW w:w="900" w:type="dxa"/>
          </w:tcPr>
          <w:p w14:paraId="778E92D2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58" w:right="-27" w:hanging="40"/>
              <w:rPr>
                <w:b/>
                <w:bCs/>
              </w:rPr>
            </w:pPr>
            <w:r w:rsidRPr="0093067B">
              <w:rPr>
                <w:b/>
                <w:bCs/>
                <w:spacing w:val="-1"/>
              </w:rPr>
              <w:t xml:space="preserve">Success/ </w:t>
            </w:r>
            <w:r w:rsidRPr="0093067B">
              <w:rPr>
                <w:b/>
                <w:bCs/>
              </w:rPr>
              <w:t>Failure</w:t>
            </w:r>
          </w:p>
        </w:tc>
        <w:tc>
          <w:tcPr>
            <w:tcW w:w="1170" w:type="dxa"/>
          </w:tcPr>
          <w:p w14:paraId="33A38D0F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84" w:right="344" w:hanging="35"/>
              <w:rPr>
                <w:b/>
                <w:bCs/>
              </w:rPr>
            </w:pPr>
            <w:r w:rsidRPr="0093067B">
              <w:rPr>
                <w:b/>
                <w:bCs/>
              </w:rPr>
              <w:t>Name of Tester</w:t>
            </w:r>
          </w:p>
        </w:tc>
      </w:tr>
      <w:tr w:rsidR="00AA38DB" w14:paraId="1BEFC6CA" w14:textId="77777777" w:rsidTr="0073723E">
        <w:trPr>
          <w:gridAfter w:val="1"/>
          <w:wAfter w:w="14" w:type="dxa"/>
          <w:trHeight w:val="1580"/>
        </w:trPr>
        <w:tc>
          <w:tcPr>
            <w:tcW w:w="340" w:type="dxa"/>
            <w:gridSpan w:val="2"/>
          </w:tcPr>
          <w:p w14:paraId="7141C053" w14:textId="571DA208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1</w:t>
            </w:r>
          </w:p>
        </w:tc>
        <w:tc>
          <w:tcPr>
            <w:tcW w:w="1162" w:type="dxa"/>
            <w:gridSpan w:val="2"/>
          </w:tcPr>
          <w:p w14:paraId="702CF241" w14:textId="26DDE613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View Doctor Dashboard</w:t>
            </w:r>
          </w:p>
        </w:tc>
        <w:tc>
          <w:tcPr>
            <w:tcW w:w="1080" w:type="dxa"/>
          </w:tcPr>
          <w:p w14:paraId="07568E92" w14:textId="29D02039" w:rsidR="00AA38DB" w:rsidRPr="0093067B" w:rsidRDefault="00AA38DB" w:rsidP="00AA38DB">
            <w:pPr>
              <w:pStyle w:val="TableParagraph"/>
              <w:spacing w:before="21"/>
              <w:ind w:left="177"/>
            </w:pPr>
            <w:r>
              <w:t>High</w:t>
            </w:r>
          </w:p>
        </w:tc>
        <w:tc>
          <w:tcPr>
            <w:tcW w:w="2340" w:type="dxa"/>
          </w:tcPr>
          <w:p w14:paraId="307102D3" w14:textId="77777777" w:rsidR="00AA38DB" w:rsidRDefault="00AA38DB" w:rsidP="00AA38DB">
            <w:pPr>
              <w:pStyle w:val="TableParagraph"/>
              <w:numPr>
                <w:ilvl w:val="0"/>
                <w:numId w:val="34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7A862381" w14:textId="77777777" w:rsidR="00AA38DB" w:rsidRDefault="00AA38DB" w:rsidP="00AA38DB">
            <w:pPr>
              <w:pStyle w:val="TableParagraph"/>
              <w:numPr>
                <w:ilvl w:val="0"/>
                <w:numId w:val="34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1EA83143" w14:textId="4316EBC1" w:rsidR="00AA38DB" w:rsidRPr="0093067B" w:rsidRDefault="00AA38DB" w:rsidP="00AA38DB">
            <w:pPr>
              <w:pStyle w:val="TableParagraph"/>
              <w:spacing w:before="21" w:line="259" w:lineRule="auto"/>
              <w:ind w:right="221"/>
            </w:pPr>
          </w:p>
        </w:tc>
        <w:tc>
          <w:tcPr>
            <w:tcW w:w="2250" w:type="dxa"/>
          </w:tcPr>
          <w:p w14:paraId="35768FFD" w14:textId="070CF750" w:rsidR="00AA38DB" w:rsidRPr="0093067B" w:rsidRDefault="00AA38DB" w:rsidP="00AA38DB">
            <w:pPr>
              <w:pStyle w:val="TableParagraph"/>
              <w:spacing w:before="21" w:line="247" w:lineRule="auto"/>
              <w:ind w:left="127" w:right="481"/>
            </w:pPr>
            <w:r>
              <w:t xml:space="preserve">The system will show the Doctor Dashboard with data from various sections (Patient, Doctors, Appointments, Medicines)  </w:t>
            </w:r>
          </w:p>
        </w:tc>
        <w:tc>
          <w:tcPr>
            <w:tcW w:w="1260" w:type="dxa"/>
          </w:tcPr>
          <w:p w14:paraId="207E9CAD" w14:textId="17787DD3" w:rsidR="00AA38DB" w:rsidRPr="0093067B" w:rsidRDefault="00AA38DB" w:rsidP="00AA38DB">
            <w:pPr>
              <w:pStyle w:val="TableParagraph"/>
              <w:spacing w:before="21" w:line="244" w:lineRule="auto"/>
              <w:ind w:right="41"/>
            </w:pPr>
            <w:r>
              <w:t>Doctor Dashboard is displayed</w:t>
            </w:r>
          </w:p>
        </w:tc>
        <w:tc>
          <w:tcPr>
            <w:tcW w:w="900" w:type="dxa"/>
          </w:tcPr>
          <w:p w14:paraId="344D626E" w14:textId="047FBF41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17C5D7AD" w14:textId="33D8CB8C" w:rsidR="00AA38DB" w:rsidRPr="0093067B" w:rsidRDefault="00AA38DB" w:rsidP="00AA38DB">
            <w:pPr>
              <w:pStyle w:val="TableParagraph"/>
              <w:spacing w:before="21" w:line="261" w:lineRule="auto"/>
              <w:ind w:left="313" w:right="-13" w:hanging="300"/>
            </w:pPr>
            <w:r>
              <w:t>Abhay</w:t>
            </w:r>
          </w:p>
        </w:tc>
      </w:tr>
      <w:tr w:rsidR="00AA38DB" w14:paraId="1443527D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58A9FD09" w14:textId="1F0596C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2</w:t>
            </w:r>
          </w:p>
        </w:tc>
        <w:tc>
          <w:tcPr>
            <w:tcW w:w="1162" w:type="dxa"/>
            <w:gridSpan w:val="2"/>
          </w:tcPr>
          <w:p w14:paraId="6E39AB3E" w14:textId="3475E666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Side Menu in Doctor Dashboard</w:t>
            </w:r>
          </w:p>
        </w:tc>
        <w:tc>
          <w:tcPr>
            <w:tcW w:w="1080" w:type="dxa"/>
          </w:tcPr>
          <w:p w14:paraId="356B59EB" w14:textId="2A14A0F0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746ECE68" w14:textId="77777777" w:rsidR="00AA38DB" w:rsidRDefault="00AA38DB" w:rsidP="00AA38DB">
            <w:pPr>
              <w:pStyle w:val="TableParagraph"/>
              <w:numPr>
                <w:ilvl w:val="0"/>
                <w:numId w:val="35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59F166F6" w14:textId="77777777" w:rsidR="00AA38DB" w:rsidRDefault="00AA38DB" w:rsidP="00AA38DB">
            <w:pPr>
              <w:pStyle w:val="TableParagraph"/>
              <w:numPr>
                <w:ilvl w:val="0"/>
                <w:numId w:val="35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72655187" w14:textId="070D06AC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1D07DCE3" w14:textId="77777777" w:rsidR="00AA38DB" w:rsidRDefault="00AA38DB" w:rsidP="00AA38DB">
            <w:pPr>
              <w:pStyle w:val="TableParagraph"/>
              <w:spacing w:before="21" w:line="247" w:lineRule="auto"/>
              <w:ind w:left="127" w:right="481"/>
            </w:pPr>
            <w:r>
              <w:t>The system will show the following sections on Side Nav Menu</w:t>
            </w:r>
          </w:p>
          <w:p w14:paraId="51B1AB0F" w14:textId="77777777" w:rsidR="00AA38DB" w:rsidRDefault="00AA38DB" w:rsidP="00AA38DB">
            <w:pPr>
              <w:pStyle w:val="TableParagraph"/>
              <w:spacing w:before="21" w:line="247" w:lineRule="auto"/>
              <w:ind w:left="127" w:right="481"/>
            </w:pPr>
          </w:p>
          <w:p w14:paraId="33F59AFC" w14:textId="27FC39F0" w:rsidR="00AA38DB" w:rsidRPr="0093067B" w:rsidRDefault="00AA38DB" w:rsidP="00AA38DB">
            <w:pPr>
              <w:pStyle w:val="TableParagraph"/>
              <w:spacing w:before="3" w:line="256" w:lineRule="auto"/>
              <w:ind w:left="120" w:right="311" w:hanging="5"/>
            </w:pPr>
            <w:r>
              <w:t xml:space="preserve">Appointment, Treatment, Appointment Medicine </w:t>
            </w:r>
          </w:p>
        </w:tc>
        <w:tc>
          <w:tcPr>
            <w:tcW w:w="1260" w:type="dxa"/>
          </w:tcPr>
          <w:p w14:paraId="0243B270" w14:textId="12477DB6" w:rsidR="00AA38DB" w:rsidRPr="0093067B" w:rsidRDefault="00AA38DB" w:rsidP="00AA38DB">
            <w:pPr>
              <w:pStyle w:val="TableParagraph"/>
              <w:spacing w:before="21" w:line="242" w:lineRule="auto"/>
              <w:ind w:left="122" w:right="50"/>
            </w:pPr>
            <w:r>
              <w:t>The side Menu section is displayed with Appointment, Treatment, Appointment Medicine Sections.</w:t>
            </w:r>
          </w:p>
        </w:tc>
        <w:tc>
          <w:tcPr>
            <w:tcW w:w="900" w:type="dxa"/>
          </w:tcPr>
          <w:p w14:paraId="7A211CDE" w14:textId="5BAE7A92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635D7AF7" w14:textId="4DE798F8" w:rsidR="00AA38DB" w:rsidRPr="0093067B" w:rsidRDefault="0073723E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Dheeraj</w:t>
            </w:r>
          </w:p>
        </w:tc>
      </w:tr>
      <w:tr w:rsidR="00AA38DB" w14:paraId="65028205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75C04971" w14:textId="6FF68B3A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3</w:t>
            </w:r>
          </w:p>
        </w:tc>
        <w:tc>
          <w:tcPr>
            <w:tcW w:w="1162" w:type="dxa"/>
            <w:gridSpan w:val="2"/>
          </w:tcPr>
          <w:p w14:paraId="46E73804" w14:textId="60482974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List Appointment Screen</w:t>
            </w:r>
          </w:p>
        </w:tc>
        <w:tc>
          <w:tcPr>
            <w:tcW w:w="1080" w:type="dxa"/>
          </w:tcPr>
          <w:p w14:paraId="2F5CCCCB" w14:textId="4B6B2ADF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69587DC8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02DE5A85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27435345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5CDE4553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>
              <w:lastRenderedPageBreak/>
              <w:t>Appointment Screen</w:t>
            </w:r>
          </w:p>
          <w:p w14:paraId="16294B56" w14:textId="3BC173E1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493BCF93" w14:textId="56166807" w:rsidR="00AA38DB" w:rsidRPr="0093067B" w:rsidRDefault="00AA38DB" w:rsidP="00AA38DB">
            <w:pPr>
              <w:pStyle w:val="TableParagraph"/>
              <w:spacing w:before="3" w:line="256" w:lineRule="auto"/>
              <w:ind w:left="90" w:right="311"/>
            </w:pPr>
            <w:r w:rsidRPr="00481636">
              <w:lastRenderedPageBreak/>
              <w:t>Previously added records will be shown in the grid</w:t>
            </w:r>
          </w:p>
        </w:tc>
        <w:tc>
          <w:tcPr>
            <w:tcW w:w="1260" w:type="dxa"/>
          </w:tcPr>
          <w:p w14:paraId="3C52474F" w14:textId="34A1BD72" w:rsidR="00AA38DB" w:rsidRPr="0093067B" w:rsidRDefault="00AA38DB" w:rsidP="0073723E">
            <w:pPr>
              <w:pStyle w:val="TableParagraph"/>
              <w:spacing w:before="21" w:line="242" w:lineRule="auto"/>
              <w:ind w:left="122" w:right="50"/>
            </w:pPr>
            <w:r>
              <w:t>The system is showed appointment records in a grid on the List Appointment Screen</w:t>
            </w:r>
          </w:p>
        </w:tc>
        <w:tc>
          <w:tcPr>
            <w:tcW w:w="900" w:type="dxa"/>
          </w:tcPr>
          <w:p w14:paraId="3B867791" w14:textId="3BED7D48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30A5D5A9" w14:textId="11AC5415" w:rsidR="00AA38DB" w:rsidRPr="0093067B" w:rsidRDefault="00AA38DB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A</w:t>
            </w:r>
            <w:r w:rsidR="0073723E">
              <w:t>bhay</w:t>
            </w:r>
          </w:p>
        </w:tc>
      </w:tr>
      <w:tr w:rsidR="00AA38DB" w14:paraId="7CCE9497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2C42DA8D" w14:textId="17432C4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4</w:t>
            </w:r>
          </w:p>
        </w:tc>
        <w:tc>
          <w:tcPr>
            <w:tcW w:w="1162" w:type="dxa"/>
            <w:gridSpan w:val="2"/>
          </w:tcPr>
          <w:p w14:paraId="4035D1B9" w14:textId="070633E1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Add Appointment Screen</w:t>
            </w:r>
          </w:p>
        </w:tc>
        <w:tc>
          <w:tcPr>
            <w:tcW w:w="1080" w:type="dxa"/>
          </w:tcPr>
          <w:p w14:paraId="6BBB7089" w14:textId="1400E5EE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01818EDE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62527EFD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11DE8D6D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21E4418D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The system will navigate to List Appointment Screen</w:t>
            </w:r>
          </w:p>
          <w:p w14:paraId="4CB3857B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Click on Add Appointment Button</w:t>
            </w:r>
          </w:p>
          <w:p w14:paraId="10D918CE" w14:textId="71578D13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73995300" w14:textId="1E148F8F" w:rsidR="00AA38DB" w:rsidRPr="0093067B" w:rsidRDefault="00AA38DB" w:rsidP="00AA38DB">
            <w:pPr>
              <w:pStyle w:val="TableParagraph"/>
              <w:spacing w:before="3" w:line="256" w:lineRule="auto"/>
              <w:ind w:left="357" w:right="311"/>
            </w:pPr>
            <w:r>
              <w:t>The system will display a set of form fields with the button Create Appointment to submit the data</w:t>
            </w:r>
          </w:p>
        </w:tc>
        <w:tc>
          <w:tcPr>
            <w:tcW w:w="1260" w:type="dxa"/>
          </w:tcPr>
          <w:p w14:paraId="5C1221BB" w14:textId="15D42C8E" w:rsidR="00AA38DB" w:rsidRPr="0093067B" w:rsidRDefault="00AA38DB" w:rsidP="00AA38DB">
            <w:pPr>
              <w:pStyle w:val="TableParagraph"/>
              <w:spacing w:before="21" w:line="242" w:lineRule="auto"/>
              <w:ind w:left="122" w:right="50"/>
            </w:pPr>
            <w:r>
              <w:t>The system showed Form Fields to create a new appointment</w:t>
            </w:r>
          </w:p>
        </w:tc>
        <w:tc>
          <w:tcPr>
            <w:tcW w:w="900" w:type="dxa"/>
          </w:tcPr>
          <w:p w14:paraId="3EA4F127" w14:textId="07BE01A1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58C4466C" w14:textId="6F377E6C" w:rsidR="00AA38DB" w:rsidRPr="0093067B" w:rsidRDefault="0073723E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Meghana</w:t>
            </w:r>
          </w:p>
        </w:tc>
      </w:tr>
      <w:tr w:rsidR="00AA38DB" w14:paraId="3EEEE91A" w14:textId="77777777" w:rsidTr="0073723E">
        <w:trPr>
          <w:gridAfter w:val="1"/>
          <w:wAfter w:w="14" w:type="dxa"/>
          <w:trHeight w:val="2101"/>
        </w:trPr>
        <w:tc>
          <w:tcPr>
            <w:tcW w:w="340" w:type="dxa"/>
            <w:gridSpan w:val="2"/>
          </w:tcPr>
          <w:p w14:paraId="1C27729F" w14:textId="0B1AAB0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5</w:t>
            </w:r>
          </w:p>
        </w:tc>
        <w:tc>
          <w:tcPr>
            <w:tcW w:w="1162" w:type="dxa"/>
            <w:gridSpan w:val="2"/>
          </w:tcPr>
          <w:p w14:paraId="30650AB7" w14:textId="191FBB81" w:rsidR="00AA38DB" w:rsidRPr="0093067B" w:rsidRDefault="00AA38DB" w:rsidP="00AA38DB">
            <w:pPr>
              <w:pStyle w:val="TableParagraph"/>
              <w:spacing w:before="21" w:line="259" w:lineRule="auto"/>
              <w:ind w:left="52" w:right="20"/>
            </w:pPr>
            <w:r>
              <w:t>Edit Appointment Screen</w:t>
            </w:r>
          </w:p>
        </w:tc>
        <w:tc>
          <w:tcPr>
            <w:tcW w:w="1080" w:type="dxa"/>
          </w:tcPr>
          <w:p w14:paraId="2F58D6DD" w14:textId="716911C9" w:rsidR="00AA38DB" w:rsidRPr="0093067B" w:rsidRDefault="00AA38DB" w:rsidP="00AA38D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</w:tcPr>
          <w:p w14:paraId="66DC48A0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2BDAFEAA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0B687FC0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42F9A0DF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>
              <w:lastRenderedPageBreak/>
              <w:t>Appointment Screen</w:t>
            </w:r>
          </w:p>
          <w:p w14:paraId="7D9D66B8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Click on the Edit Appointment Button from the grid</w:t>
            </w:r>
          </w:p>
          <w:p w14:paraId="373F1EBC" w14:textId="16004CCB" w:rsidR="00AA38DB" w:rsidRPr="0093067B" w:rsidRDefault="00AA38DB" w:rsidP="00AA38DB">
            <w:pPr>
              <w:pStyle w:val="TableParagraph"/>
              <w:spacing w:before="2" w:line="269" w:lineRule="exact"/>
              <w:ind w:left="10" w:right="5"/>
            </w:pPr>
          </w:p>
        </w:tc>
        <w:tc>
          <w:tcPr>
            <w:tcW w:w="2250" w:type="dxa"/>
          </w:tcPr>
          <w:p w14:paraId="683EF2AA" w14:textId="1A7AADA3" w:rsidR="00AA38DB" w:rsidRPr="0093067B" w:rsidRDefault="00AA38DB" w:rsidP="00AA38DB">
            <w:pPr>
              <w:pStyle w:val="TableParagraph"/>
              <w:spacing w:line="261" w:lineRule="auto"/>
              <w:ind w:left="172" w:right="-14" w:firstLine="10"/>
            </w:pPr>
            <w:r>
              <w:lastRenderedPageBreak/>
              <w:t>The system will display a set of form fields with the button Update Appointment to update the appointment data.</w:t>
            </w:r>
          </w:p>
        </w:tc>
        <w:tc>
          <w:tcPr>
            <w:tcW w:w="1260" w:type="dxa"/>
          </w:tcPr>
          <w:p w14:paraId="51F05BB8" w14:textId="6F640560" w:rsidR="00AA38DB" w:rsidRPr="0093067B" w:rsidRDefault="00AA38DB" w:rsidP="00AA38DB">
            <w:pPr>
              <w:pStyle w:val="TableParagraph"/>
              <w:spacing w:before="21" w:line="259" w:lineRule="auto"/>
              <w:ind w:left="47" w:right="39" w:hanging="2"/>
            </w:pPr>
            <w:r>
              <w:t>The system showed Form Fields to update existing appointment</w:t>
            </w:r>
          </w:p>
        </w:tc>
        <w:tc>
          <w:tcPr>
            <w:tcW w:w="900" w:type="dxa"/>
          </w:tcPr>
          <w:p w14:paraId="0CFB7445" w14:textId="6B2F38CC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25A8270D" w14:textId="0DA2CCF1" w:rsidR="00AA38DB" w:rsidRPr="0093067B" w:rsidRDefault="00AA38DB" w:rsidP="00AA38DB">
            <w:pPr>
              <w:pStyle w:val="TableParagraph"/>
              <w:spacing w:before="21" w:line="261" w:lineRule="auto"/>
              <w:ind w:right="-13"/>
            </w:pPr>
            <w:r>
              <w:t>Abhay</w:t>
            </w:r>
          </w:p>
        </w:tc>
      </w:tr>
      <w:tr w:rsidR="00AA38DB" w14:paraId="22458E3D" w14:textId="77777777" w:rsidTr="0073723E">
        <w:trPr>
          <w:gridAfter w:val="1"/>
          <w:wAfter w:w="14" w:type="dxa"/>
          <w:trHeight w:val="2101"/>
        </w:trPr>
        <w:tc>
          <w:tcPr>
            <w:tcW w:w="340" w:type="dxa"/>
            <w:gridSpan w:val="2"/>
          </w:tcPr>
          <w:p w14:paraId="6E7159F1" w14:textId="399D0381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6</w:t>
            </w:r>
          </w:p>
        </w:tc>
        <w:tc>
          <w:tcPr>
            <w:tcW w:w="1162" w:type="dxa"/>
            <w:gridSpan w:val="2"/>
          </w:tcPr>
          <w:p w14:paraId="0D94680B" w14:textId="579C506A" w:rsidR="00AA38DB" w:rsidRPr="0093067B" w:rsidRDefault="00AA38DB" w:rsidP="00AA38DB">
            <w:pPr>
              <w:pStyle w:val="TableParagraph"/>
              <w:spacing w:before="21" w:line="259" w:lineRule="auto"/>
              <w:ind w:left="52" w:right="20"/>
            </w:pPr>
            <w:r>
              <w:t xml:space="preserve">Delete Appointment </w:t>
            </w:r>
          </w:p>
        </w:tc>
        <w:tc>
          <w:tcPr>
            <w:tcW w:w="1080" w:type="dxa"/>
          </w:tcPr>
          <w:p w14:paraId="11681A48" w14:textId="22C5E992" w:rsidR="00AA38DB" w:rsidRPr="0093067B" w:rsidRDefault="00AA38DB" w:rsidP="00AA38D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</w:tcPr>
          <w:p w14:paraId="1D9E5192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5DAC051C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On successful login, the system will navigate to Doctor Dashboard Screen</w:t>
            </w:r>
          </w:p>
          <w:p w14:paraId="2B4CF06B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41B00C44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The system will navigate to List Appointment Screen</w:t>
            </w:r>
          </w:p>
          <w:p w14:paraId="19D36CEA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Click on Delete Appointment Button from the grid</w:t>
            </w:r>
          </w:p>
          <w:p w14:paraId="61C4FD0B" w14:textId="43BA8648" w:rsidR="00AA38DB" w:rsidRPr="0093067B" w:rsidRDefault="00AA38DB" w:rsidP="00AA38DB">
            <w:pPr>
              <w:pStyle w:val="TableParagraph"/>
              <w:spacing w:before="21" w:line="259" w:lineRule="auto"/>
              <w:ind w:left="37" w:right="-15" w:firstLine="25"/>
            </w:pPr>
          </w:p>
        </w:tc>
        <w:tc>
          <w:tcPr>
            <w:tcW w:w="2250" w:type="dxa"/>
          </w:tcPr>
          <w:p w14:paraId="5F06092C" w14:textId="77777777" w:rsidR="00AA38DB" w:rsidRDefault="00AA38DB" w:rsidP="00AA38DB">
            <w:pPr>
              <w:pStyle w:val="TableParagraph"/>
              <w:spacing w:before="21" w:line="261" w:lineRule="auto"/>
              <w:ind w:left="172" w:right="-14"/>
            </w:pPr>
            <w:r>
              <w:t>The system will ask for delete record confirmation. On Yes, the record will be deleted from the grid.</w:t>
            </w:r>
          </w:p>
          <w:p w14:paraId="5D2C745F" w14:textId="059AD7B9" w:rsidR="00AA38DB" w:rsidRPr="0093067B" w:rsidRDefault="00AA38DB" w:rsidP="00AA38DB">
            <w:pPr>
              <w:pStyle w:val="TableParagraph"/>
              <w:spacing w:before="21" w:line="261" w:lineRule="auto"/>
              <w:ind w:left="172" w:right="-14"/>
            </w:pPr>
            <w:r>
              <w:t>On No, the system remains in the same state</w:t>
            </w:r>
          </w:p>
        </w:tc>
        <w:tc>
          <w:tcPr>
            <w:tcW w:w="1260" w:type="dxa"/>
          </w:tcPr>
          <w:p w14:paraId="0D795780" w14:textId="4516B9C9" w:rsidR="00AA38DB" w:rsidRPr="0093067B" w:rsidRDefault="00AA38DB" w:rsidP="00AA38DB">
            <w:pPr>
              <w:pStyle w:val="TableParagraph"/>
              <w:spacing w:before="21" w:line="259" w:lineRule="auto"/>
              <w:ind w:left="47" w:right="39" w:hanging="2"/>
            </w:pPr>
            <w:r>
              <w:t xml:space="preserve">On clicking the delete button system asked for </w:t>
            </w:r>
            <w:r w:rsidR="001461BB">
              <w:t>confirmation and</w:t>
            </w:r>
            <w:r>
              <w:t xml:space="preserve"> on clicking yes, records get deleted and the grid refreshes with updated data from the server</w:t>
            </w:r>
          </w:p>
        </w:tc>
        <w:tc>
          <w:tcPr>
            <w:tcW w:w="900" w:type="dxa"/>
          </w:tcPr>
          <w:p w14:paraId="031E8E10" w14:textId="1674758C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463CB701" w14:textId="0CCE2EBD" w:rsidR="00AA38DB" w:rsidRPr="0093067B" w:rsidRDefault="00AA38DB" w:rsidP="00AA38DB">
            <w:pPr>
              <w:pStyle w:val="TableParagraph"/>
              <w:spacing w:before="21" w:line="261" w:lineRule="auto"/>
              <w:ind w:left="13" w:right="-13"/>
            </w:pPr>
            <w:r>
              <w:t>Abhay</w:t>
            </w:r>
          </w:p>
        </w:tc>
      </w:tr>
      <w:tr w:rsidR="00AA38DB" w14:paraId="4A43D32F" w14:textId="77777777" w:rsidTr="0073723E">
        <w:trPr>
          <w:gridAfter w:val="1"/>
          <w:wAfter w:w="14" w:type="dxa"/>
          <w:trHeight w:val="1715"/>
        </w:trPr>
        <w:tc>
          <w:tcPr>
            <w:tcW w:w="340" w:type="dxa"/>
            <w:gridSpan w:val="2"/>
          </w:tcPr>
          <w:p w14:paraId="616E81B7" w14:textId="5CE3C8F2" w:rsidR="00AA38DB" w:rsidRPr="0093067B" w:rsidRDefault="00AA38DB" w:rsidP="00AA38DB">
            <w:pPr>
              <w:pStyle w:val="TableParagraph"/>
              <w:spacing w:before="26"/>
              <w:ind w:right="60"/>
            </w:pPr>
            <w:r>
              <w:t>7</w:t>
            </w:r>
          </w:p>
        </w:tc>
        <w:tc>
          <w:tcPr>
            <w:tcW w:w="1162" w:type="dxa"/>
            <w:gridSpan w:val="2"/>
          </w:tcPr>
          <w:p w14:paraId="49CDD38D" w14:textId="29A0E646" w:rsidR="00AA38DB" w:rsidRPr="0093067B" w:rsidRDefault="00AA38DB" w:rsidP="00AA38DB">
            <w:pPr>
              <w:pStyle w:val="TableParagraph"/>
              <w:spacing w:before="24" w:line="269" w:lineRule="exact"/>
              <w:ind w:left="52"/>
            </w:pPr>
            <w:r w:rsidRPr="00E3768D">
              <w:t xml:space="preserve">User will be notified </w:t>
            </w:r>
            <w:r>
              <w:t>of</w:t>
            </w:r>
            <w:r w:rsidRPr="00E3768D">
              <w:t xml:space="preserve"> successfully saved </w:t>
            </w:r>
            <w:r>
              <w:t xml:space="preserve">appointment </w:t>
            </w:r>
            <w:r w:rsidRPr="00E3768D">
              <w:t>record</w:t>
            </w:r>
          </w:p>
        </w:tc>
        <w:tc>
          <w:tcPr>
            <w:tcW w:w="1080" w:type="dxa"/>
          </w:tcPr>
          <w:p w14:paraId="7839AE1F" w14:textId="11BE098F" w:rsidR="00AA38DB" w:rsidRPr="0093067B" w:rsidRDefault="00AA38DB" w:rsidP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</w:tcPr>
          <w:p w14:paraId="57D9DCA9" w14:textId="5AA547BD" w:rsidR="00AA38DB" w:rsidRPr="0093067B" w:rsidRDefault="00AA38DB" w:rsidP="00AA38DB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2250" w:type="dxa"/>
          </w:tcPr>
          <w:p w14:paraId="5BF333E8" w14:textId="1CAED6A9" w:rsidR="00AA38DB" w:rsidRPr="0093067B" w:rsidRDefault="00AA38DB" w:rsidP="00AA38DB">
            <w:pPr>
              <w:pStyle w:val="TableParagraph"/>
              <w:spacing w:before="26" w:line="256" w:lineRule="auto"/>
              <w:ind w:left="172" w:right="9"/>
            </w:pPr>
            <w:r w:rsidRPr="00E3768D">
              <w:t>Alert Box/Toast will be show</w:t>
            </w:r>
            <w:r>
              <w:t>n</w:t>
            </w:r>
            <w:r w:rsidRPr="00E3768D">
              <w:t xml:space="preserve"> to the user with </w:t>
            </w:r>
            <w:r>
              <w:t xml:space="preserve">a </w:t>
            </w:r>
            <w:r w:rsidRPr="00E3768D">
              <w:t>success message</w:t>
            </w:r>
            <w:r>
              <w:t xml:space="preserve"> after creating or updating the Appointment action</w:t>
            </w:r>
          </w:p>
        </w:tc>
        <w:tc>
          <w:tcPr>
            <w:tcW w:w="1260" w:type="dxa"/>
          </w:tcPr>
          <w:p w14:paraId="1C1B366E" w14:textId="7A6DD2F4" w:rsidR="00AA38DB" w:rsidRPr="0093067B" w:rsidRDefault="00AA38DB" w:rsidP="00AA38DB">
            <w:pPr>
              <w:pStyle w:val="TableParagraph"/>
              <w:spacing w:before="26" w:line="259" w:lineRule="auto"/>
              <w:ind w:left="90" w:right="-4" w:hanging="43"/>
            </w:pPr>
            <w:r>
              <w:t>Toast messages appear on the screen with appropriate success messages after creating and updating the action</w:t>
            </w:r>
          </w:p>
        </w:tc>
        <w:tc>
          <w:tcPr>
            <w:tcW w:w="900" w:type="dxa"/>
          </w:tcPr>
          <w:p w14:paraId="5B03EA0F" w14:textId="2E5C9F6D" w:rsidR="00AA38DB" w:rsidRPr="0093067B" w:rsidRDefault="00AA38DB" w:rsidP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70" w:type="dxa"/>
          </w:tcPr>
          <w:p w14:paraId="05773BF5" w14:textId="6242D85E" w:rsidR="00AA38DB" w:rsidRPr="0093067B" w:rsidRDefault="00AA38DB" w:rsidP="00AA38DB">
            <w:pPr>
              <w:pStyle w:val="TableParagraph"/>
              <w:spacing w:before="26"/>
              <w:ind w:left="223"/>
            </w:pPr>
            <w:r>
              <w:t>Abhay</w:t>
            </w:r>
          </w:p>
        </w:tc>
      </w:tr>
      <w:tr w:rsidR="00AA38DB" w14:paraId="13C09F27" w14:textId="77777777" w:rsidTr="0073723E">
        <w:trPr>
          <w:gridAfter w:val="1"/>
          <w:wAfter w:w="14" w:type="dxa"/>
          <w:trHeight w:val="1715"/>
        </w:trPr>
        <w:tc>
          <w:tcPr>
            <w:tcW w:w="340" w:type="dxa"/>
            <w:gridSpan w:val="2"/>
          </w:tcPr>
          <w:p w14:paraId="2709A038" w14:textId="3973868F" w:rsidR="00AA38DB" w:rsidRPr="0093067B" w:rsidRDefault="00AA38DB" w:rsidP="00AA38DB">
            <w:pPr>
              <w:pStyle w:val="TableParagraph"/>
              <w:spacing w:before="26"/>
              <w:ind w:right="60"/>
            </w:pPr>
            <w:r>
              <w:lastRenderedPageBreak/>
              <w:t>8</w:t>
            </w:r>
          </w:p>
        </w:tc>
        <w:tc>
          <w:tcPr>
            <w:tcW w:w="1162" w:type="dxa"/>
            <w:gridSpan w:val="2"/>
          </w:tcPr>
          <w:p w14:paraId="3ABF41F9" w14:textId="1FFDF1D2" w:rsidR="00AA38DB" w:rsidRPr="0093067B" w:rsidRDefault="00AA38DB" w:rsidP="00AA38DB">
            <w:pPr>
              <w:pStyle w:val="TableParagraph"/>
              <w:spacing w:before="21"/>
              <w:ind w:left="102" w:right="87" w:hanging="2"/>
            </w:pPr>
            <w:r>
              <w:t>The u</w:t>
            </w:r>
            <w:r w:rsidRPr="00E3768D">
              <w:t xml:space="preserve">ser will be notified </w:t>
            </w:r>
            <w:r>
              <w:t>of</w:t>
            </w:r>
            <w:r w:rsidRPr="00E3768D">
              <w:t xml:space="preserve"> </w:t>
            </w:r>
            <w:r>
              <w:t xml:space="preserve">the </w:t>
            </w:r>
            <w:r w:rsidRPr="00E3768D">
              <w:t>successful</w:t>
            </w:r>
            <w:r>
              <w:t xml:space="preserve"> deletion of the Appointment Record</w:t>
            </w:r>
          </w:p>
        </w:tc>
        <w:tc>
          <w:tcPr>
            <w:tcW w:w="1080" w:type="dxa"/>
          </w:tcPr>
          <w:p w14:paraId="5652AE1E" w14:textId="22C782DD" w:rsidR="00AA38DB" w:rsidRPr="0093067B" w:rsidRDefault="00AA38DB" w:rsidP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</w:tcPr>
          <w:p w14:paraId="3CEEABBC" w14:textId="77777777" w:rsidR="00AA38DB" w:rsidRPr="0093067B" w:rsidRDefault="00AA38DB" w:rsidP="00AA38DB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2250" w:type="dxa"/>
          </w:tcPr>
          <w:p w14:paraId="2B3F2849" w14:textId="6C32BEE8" w:rsidR="00AA38DB" w:rsidRPr="0093067B" w:rsidRDefault="00AA38DB" w:rsidP="00AA38DB">
            <w:pPr>
              <w:pStyle w:val="TableParagraph"/>
              <w:spacing w:before="26" w:line="256" w:lineRule="auto"/>
              <w:ind w:left="172" w:right="9" w:firstLine="10"/>
            </w:pPr>
            <w:r w:rsidRPr="00E3768D">
              <w:t>Alert Box/Toast will be show</w:t>
            </w:r>
            <w:r>
              <w:t>n</w:t>
            </w:r>
            <w:r w:rsidRPr="00E3768D">
              <w:t xml:space="preserve"> to the user with </w:t>
            </w:r>
            <w:r>
              <w:t xml:space="preserve">the </w:t>
            </w:r>
            <w:r w:rsidRPr="00E3768D">
              <w:t>success message.</w:t>
            </w:r>
          </w:p>
        </w:tc>
        <w:tc>
          <w:tcPr>
            <w:tcW w:w="1260" w:type="dxa"/>
          </w:tcPr>
          <w:p w14:paraId="4DCA75CD" w14:textId="7DCD0D13" w:rsidR="00AA38DB" w:rsidRPr="0093067B" w:rsidRDefault="00AA38DB" w:rsidP="009E78C2">
            <w:pPr>
              <w:pStyle w:val="TableParagraph"/>
              <w:spacing w:before="26" w:line="259" w:lineRule="auto"/>
              <w:ind w:left="90" w:right="-4"/>
            </w:pPr>
            <w:r>
              <w:t>Toast messages appear on the screen with an appropriate success message after the delete action</w:t>
            </w:r>
          </w:p>
        </w:tc>
        <w:tc>
          <w:tcPr>
            <w:tcW w:w="900" w:type="dxa"/>
          </w:tcPr>
          <w:p w14:paraId="6B160AC4" w14:textId="319691F8" w:rsidR="00AA38DB" w:rsidRPr="0093067B" w:rsidRDefault="00AA38DB" w:rsidP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70" w:type="dxa"/>
          </w:tcPr>
          <w:p w14:paraId="3CDA3DCD" w14:textId="77777777" w:rsidR="00AA38DB" w:rsidRDefault="00AA38DB" w:rsidP="00AA38DB">
            <w:pPr>
              <w:pStyle w:val="TableParagraph"/>
              <w:spacing w:before="26"/>
              <w:ind w:left="223"/>
            </w:pPr>
            <w:r>
              <w:t>Abhay</w:t>
            </w:r>
          </w:p>
          <w:p w14:paraId="1B81A822" w14:textId="77777777" w:rsidR="00AA38DB" w:rsidRDefault="00AA38DB" w:rsidP="00AA38DB">
            <w:pPr>
              <w:pStyle w:val="TableParagraph"/>
              <w:spacing w:before="26"/>
              <w:ind w:left="223"/>
            </w:pPr>
          </w:p>
          <w:p w14:paraId="47A8047A" w14:textId="7C7F1005" w:rsidR="00AA38DB" w:rsidRPr="0093067B" w:rsidRDefault="00AA38DB" w:rsidP="00AA38DB">
            <w:pPr>
              <w:pStyle w:val="TableParagraph"/>
              <w:spacing w:before="26"/>
              <w:ind w:left="223"/>
            </w:pPr>
          </w:p>
        </w:tc>
      </w:tr>
      <w:tr w:rsidR="00AA38DB" w14:paraId="035CD857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4F25D52" w14:textId="0843175A" w:rsidR="00AA38DB" w:rsidRDefault="004A5CB8">
            <w:pPr>
              <w:pStyle w:val="TableParagraph"/>
              <w:spacing w:before="21"/>
              <w:ind w:right="60"/>
            </w:pPr>
            <w:r>
              <w:t>9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F2F9AA" w14:textId="77777777" w:rsidR="00AA38DB" w:rsidRDefault="00AA38DB">
            <w:pPr>
              <w:pStyle w:val="TableParagraph"/>
              <w:spacing w:before="16"/>
              <w:ind w:left="77"/>
            </w:pPr>
            <w:r>
              <w:t>List of Doctor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60D7A9" w14:textId="77777777" w:rsidR="00AA38DB" w:rsidRDefault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3E2D43" w14:textId="77777777" w:rsidR="00AA38DB" w:rsidRDefault="00AA38DB" w:rsidP="00AA38D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265B2607" w14:textId="77777777" w:rsidR="00AA38DB" w:rsidRDefault="00AA38DB" w:rsidP="00AA38D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11CEA75A" w14:textId="6F72BCD8" w:rsidR="00AA38DB" w:rsidRDefault="00AA38DB" w:rsidP="00AA38D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Click on the Doctor in </w:t>
            </w:r>
            <w:r w:rsidR="00621003">
              <w:t xml:space="preserve">the </w:t>
            </w:r>
            <w:r>
              <w:t>menu from Side Nav</w:t>
            </w:r>
          </w:p>
          <w:p w14:paraId="3FF6D2C8" w14:textId="77777777" w:rsidR="00AA38DB" w:rsidRDefault="00AA38DB" w:rsidP="00AA38D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The system will navigate to List of Doctors Screen</w:t>
            </w:r>
          </w:p>
          <w:p w14:paraId="7B010723" w14:textId="77777777" w:rsidR="00AA38DB" w:rsidRDefault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7BCAAA" w14:textId="77777777" w:rsidR="00AA38DB" w:rsidRDefault="00AA38DB">
            <w:pPr>
              <w:pStyle w:val="TableParagraph"/>
              <w:spacing w:before="3" w:line="254" w:lineRule="auto"/>
              <w:ind w:left="120" w:right="311" w:hanging="5"/>
            </w:pPr>
            <w:r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1ACCD3" w14:textId="2F80255B" w:rsidR="00AA38DB" w:rsidRDefault="00AA38DB">
            <w:pPr>
              <w:pStyle w:val="TableParagraph"/>
              <w:spacing w:before="21"/>
              <w:ind w:left="122" w:right="50"/>
            </w:pPr>
            <w:r>
              <w:t>The system is show</w:t>
            </w:r>
            <w:r w:rsidR="00621003">
              <w:t>n</w:t>
            </w:r>
            <w:r>
              <w:t xml:space="preserve"> Doctor Branch records in a grid on the List of Doctors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030983C" w14:textId="77777777" w:rsidR="00AA38DB" w:rsidRDefault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4D30FB" w14:textId="77777777" w:rsidR="00AA38DB" w:rsidRDefault="00AA38D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AA38DB" w14:paraId="5F9CC7EB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BE43C34" w14:textId="2052E5A6" w:rsidR="00AA38DB" w:rsidRDefault="004A5CB8">
            <w:pPr>
              <w:pStyle w:val="TableParagraph"/>
              <w:spacing w:before="21"/>
              <w:ind w:right="60"/>
            </w:pPr>
            <w:r>
              <w:t>10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DE64C04" w14:textId="77777777" w:rsidR="00AA38DB" w:rsidRDefault="00AA38DB">
            <w:pPr>
              <w:pStyle w:val="TableParagraph"/>
              <w:spacing w:before="16"/>
              <w:ind w:left="77"/>
            </w:pPr>
            <w:r>
              <w:t>Add Doctor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6FF06FA" w14:textId="77777777" w:rsidR="00AA38DB" w:rsidRDefault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B7046" w14:textId="77777777" w:rsidR="00AA38DB" w:rsidRDefault="00AA38DB" w:rsidP="00AA38D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51CF03E5" w14:textId="77777777" w:rsidR="00AA38DB" w:rsidRDefault="00AA38DB" w:rsidP="00AA38D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0DD55990" w14:textId="77777777" w:rsidR="00AA38DB" w:rsidRDefault="00AA38DB" w:rsidP="00AA38D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Click on the Doctor menu from Side Nav</w:t>
            </w:r>
          </w:p>
          <w:p w14:paraId="4CD995F8" w14:textId="77777777" w:rsidR="00AA38DB" w:rsidRDefault="00AA38DB" w:rsidP="00AA38D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The system will navigate to List of Doctors Screen</w:t>
            </w:r>
          </w:p>
          <w:p w14:paraId="525B2ED3" w14:textId="77777777" w:rsidR="00AA38DB" w:rsidRDefault="00AA38DB" w:rsidP="00AA38D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lastRenderedPageBreak/>
              <w:t>Click on Add Doctor Button</w:t>
            </w:r>
          </w:p>
          <w:p w14:paraId="0F20256E" w14:textId="77777777" w:rsidR="00AA38DB" w:rsidRDefault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489918" w14:textId="77777777" w:rsidR="00AA38DB" w:rsidRDefault="00AA38DB">
            <w:pPr>
              <w:pStyle w:val="TableParagraph"/>
              <w:spacing w:before="3" w:line="254" w:lineRule="auto"/>
              <w:ind w:left="90" w:right="311"/>
            </w:pPr>
            <w:r>
              <w:lastRenderedPageBreak/>
              <w:t>The system will display a set of form fields with the button Create Doctor to submit the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260708" w14:textId="77777777" w:rsidR="00AA38DB" w:rsidRDefault="00AA38DB" w:rsidP="00292499">
            <w:pPr>
              <w:pStyle w:val="TableParagraph"/>
              <w:spacing w:before="21"/>
              <w:ind w:left="122" w:right="50" w:hanging="32"/>
            </w:pPr>
            <w:r>
              <w:t xml:space="preserve">The system showed Form Fields to create a new Doctor. 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E8AB86" w14:textId="77777777" w:rsidR="00AA38DB" w:rsidRDefault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90929FE" w14:textId="77777777" w:rsidR="00AA38DB" w:rsidRDefault="00AA38D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AA38DB" w14:paraId="52460411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E69A0" w14:textId="1A05C4F7" w:rsidR="00AA38DB" w:rsidRDefault="004A5CB8">
            <w:pPr>
              <w:pStyle w:val="TableParagraph"/>
              <w:spacing w:before="21"/>
              <w:ind w:right="60"/>
            </w:pPr>
            <w:r>
              <w:t>11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16DE23" w14:textId="69BDFC01" w:rsidR="00AA38DB" w:rsidRDefault="00AA38DB">
            <w:pPr>
              <w:pStyle w:val="TableParagraph"/>
              <w:spacing w:before="16"/>
              <w:ind w:left="77"/>
            </w:pPr>
            <w:r>
              <w:t>Edit Doctor detail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54DBB4" w14:textId="77777777" w:rsidR="00AA38DB" w:rsidRDefault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7D4CF2" w14:textId="77777777" w:rsidR="00AA38DB" w:rsidRDefault="00AA38DB" w:rsidP="00AA38D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05FDE7D6" w14:textId="77777777" w:rsidR="00AA38DB" w:rsidRDefault="00AA38DB" w:rsidP="00AA38D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78B3C365" w14:textId="77777777" w:rsidR="00AA38DB" w:rsidRDefault="00AA38DB" w:rsidP="00AA38D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Doctor menu from Side Nav</w:t>
            </w:r>
          </w:p>
          <w:p w14:paraId="235C04E9" w14:textId="77777777" w:rsidR="00AA38DB" w:rsidRDefault="00AA38DB" w:rsidP="00AA38D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The system will navigate to List of Doctor Screen</w:t>
            </w:r>
          </w:p>
          <w:p w14:paraId="1C352501" w14:textId="77777777" w:rsidR="00AA38DB" w:rsidRDefault="00AA38DB" w:rsidP="00AA38D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Edit Doctor icon from the grid</w:t>
            </w:r>
          </w:p>
          <w:p w14:paraId="3DD96058" w14:textId="77777777" w:rsidR="00AA38DB" w:rsidRDefault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751E6A9" w14:textId="77777777" w:rsidR="00AA38DB" w:rsidRDefault="00AA38DB">
            <w:pPr>
              <w:pStyle w:val="TableParagraph"/>
              <w:spacing w:before="3" w:line="254" w:lineRule="auto"/>
              <w:ind w:left="357" w:right="311"/>
            </w:pPr>
            <w:r>
              <w:t>The system will display a set of form fields with the button Update Doctor to update the Doctor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C0AC14D" w14:textId="6225D731" w:rsidR="00AA38DB" w:rsidRDefault="00AA38DB">
            <w:pPr>
              <w:pStyle w:val="TableParagraph"/>
              <w:spacing w:before="21"/>
              <w:ind w:left="122" w:right="50"/>
            </w:pPr>
            <w:r>
              <w:t xml:space="preserve">The system showed Form Fields to update existing Doctors in </w:t>
            </w:r>
            <w:r w:rsidR="00621003">
              <w:t xml:space="preserve">the </w:t>
            </w:r>
            <w:r>
              <w:t>List of Doctors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A693FE" w14:textId="77777777" w:rsidR="00AA38DB" w:rsidRDefault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8885C33" w14:textId="77777777" w:rsidR="00AA38DB" w:rsidRDefault="00AA38D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AA38DB" w14:paraId="7CDBC2A9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316DD76" w14:textId="55D0F8AF" w:rsidR="00AA38DB" w:rsidRDefault="004A5CB8">
            <w:pPr>
              <w:pStyle w:val="TableParagraph"/>
              <w:spacing w:before="21"/>
              <w:ind w:right="60"/>
            </w:pPr>
            <w:r>
              <w:t>12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3AD72C" w14:textId="0EFEFE9B" w:rsidR="00AA38DB" w:rsidRDefault="00AA38DB">
            <w:pPr>
              <w:pStyle w:val="TableParagraph"/>
              <w:spacing w:before="21" w:line="256" w:lineRule="auto"/>
              <w:ind w:left="52" w:right="20"/>
            </w:pPr>
            <w:r>
              <w:t xml:space="preserve">Delete doctor details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F5DB4FD" w14:textId="77777777" w:rsidR="00AA38DB" w:rsidRDefault="00AA38D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F50715" w14:textId="77777777" w:rsidR="00AA38DB" w:rsidRDefault="00AA38DB" w:rsidP="00AA38D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0B1D7AD0" w14:textId="77777777" w:rsidR="00AA38DB" w:rsidRDefault="00AA38DB" w:rsidP="00AA38D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On successful login, the system will navigate to Doctor Dashboard Screen</w:t>
            </w:r>
          </w:p>
          <w:p w14:paraId="04FD2A4C" w14:textId="77777777" w:rsidR="00AA38DB" w:rsidRDefault="00AA38DB" w:rsidP="00AA38D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Click on the Doctor menu from Side Nav</w:t>
            </w:r>
          </w:p>
          <w:p w14:paraId="7F4C69F1" w14:textId="77777777" w:rsidR="00AA38DB" w:rsidRDefault="00AA38DB" w:rsidP="00AA38D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The system will navigate to List of Doctor Screen</w:t>
            </w:r>
          </w:p>
          <w:p w14:paraId="31893591" w14:textId="77777777" w:rsidR="00AA38DB" w:rsidRDefault="00AA38DB" w:rsidP="00AA38D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 xml:space="preserve">Click on </w:t>
            </w:r>
            <w:r>
              <w:lastRenderedPageBreak/>
              <w:t>Delete Doctor Button from the grid</w:t>
            </w:r>
          </w:p>
          <w:p w14:paraId="77D8CE9E" w14:textId="77777777" w:rsidR="00AA38DB" w:rsidRDefault="00AA38DB">
            <w:pPr>
              <w:pStyle w:val="TableParagraph"/>
              <w:spacing w:before="21" w:line="256" w:lineRule="auto"/>
              <w:ind w:left="37" w:right="-15" w:firstLine="2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7B8686" w14:textId="77777777" w:rsidR="00AA38DB" w:rsidRDefault="00AA38DB">
            <w:pPr>
              <w:pStyle w:val="TableParagraph"/>
              <w:spacing w:before="21" w:line="259" w:lineRule="auto"/>
              <w:ind w:left="172" w:right="-14"/>
            </w:pPr>
            <w:r>
              <w:lastRenderedPageBreak/>
              <w:t>The system will ask for delete record confirmation. On Yes, the record will be deleted from the grid.</w:t>
            </w:r>
          </w:p>
          <w:p w14:paraId="44E497B9" w14:textId="77777777" w:rsidR="00AA38DB" w:rsidRDefault="00AA38DB">
            <w:pPr>
              <w:pStyle w:val="TableParagraph"/>
              <w:spacing w:before="21" w:line="259" w:lineRule="auto"/>
              <w:ind w:left="172" w:right="-14"/>
            </w:pPr>
            <w:r>
              <w:t>On No, the system remains in the same state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D7445" w14:textId="77777777" w:rsidR="00AA38DB" w:rsidRDefault="00AA38DB">
            <w:pPr>
              <w:pStyle w:val="TableParagraph"/>
              <w:spacing w:before="21" w:line="256" w:lineRule="auto"/>
              <w:ind w:left="47" w:right="39" w:hanging="2"/>
            </w:pPr>
            <w:r>
              <w:t>On clicking the delete button system asked for confirmation and on clicking yes, records get deleted and the grid refreshes with updated data from the server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82294D" w14:textId="77777777" w:rsidR="00AA38DB" w:rsidRDefault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3772539" w14:textId="77777777" w:rsidR="00AA38DB" w:rsidRDefault="00AA38DB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AA38DB" w14:paraId="7806CC13" w14:textId="77777777" w:rsidTr="00292499">
        <w:trPr>
          <w:gridBefore w:val="1"/>
          <w:wBefore w:w="16" w:type="dxa"/>
          <w:trHeight w:val="171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C7CE20" w14:textId="54094EFD" w:rsidR="00AA38DB" w:rsidRDefault="004A5CB8">
            <w:pPr>
              <w:pStyle w:val="TableParagraph"/>
              <w:spacing w:before="26"/>
              <w:ind w:right="60"/>
            </w:pPr>
            <w:r>
              <w:t>13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D3B5780" w14:textId="77777777" w:rsidR="00AA38DB" w:rsidRDefault="00AA38DB">
            <w:pPr>
              <w:pStyle w:val="TableParagraph"/>
              <w:spacing w:before="24" w:line="269" w:lineRule="exact"/>
              <w:ind w:left="52"/>
            </w:pPr>
            <w:r>
              <w:t>User will be notified of successfully saved Doctor reco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9893FA" w14:textId="77777777" w:rsidR="00AA38DB" w:rsidRDefault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71CCC9" w14:textId="77777777" w:rsidR="00AA38DB" w:rsidRDefault="00AA38DB">
            <w:pPr>
              <w:pStyle w:val="TableParagraph"/>
              <w:spacing w:before="26" w:line="256" w:lineRule="auto"/>
              <w:ind w:left="17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8CA3B98" w14:textId="77777777" w:rsidR="00AA38DB" w:rsidRDefault="00AA38DB">
            <w:pPr>
              <w:pStyle w:val="TableParagraph"/>
              <w:spacing w:before="26" w:line="254" w:lineRule="auto"/>
              <w:ind w:left="172" w:right="9"/>
            </w:pPr>
            <w:r>
              <w:t>Alert Box/Toast will be shown to the user with a success message after creating or updating the Doctor action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15D2ABB" w14:textId="77777777" w:rsidR="00AA38DB" w:rsidRDefault="00AA38DB">
            <w:pPr>
              <w:pStyle w:val="TableParagraph"/>
              <w:spacing w:before="26" w:line="256" w:lineRule="auto"/>
              <w:ind w:left="90" w:right="-4" w:hanging="43"/>
            </w:pPr>
            <w:r>
              <w:t>Toast messages appear on the screen with appropriate success messages after creating and updating the actio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D3315" w14:textId="77777777" w:rsidR="00AA38DB" w:rsidRDefault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DD7CBB" w14:textId="77777777" w:rsidR="00AA38DB" w:rsidRDefault="00AA38DB">
            <w:pPr>
              <w:pStyle w:val="TableParagraph"/>
              <w:spacing w:before="26"/>
              <w:ind w:left="223"/>
            </w:pPr>
            <w:r>
              <w:t>Gopi</w:t>
            </w:r>
          </w:p>
        </w:tc>
      </w:tr>
      <w:tr w:rsidR="00AA38DB" w14:paraId="0D56E0F6" w14:textId="77777777" w:rsidTr="00292499">
        <w:trPr>
          <w:gridBefore w:val="1"/>
          <w:wBefore w:w="16" w:type="dxa"/>
          <w:trHeight w:val="171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7CFF34F" w14:textId="76B214D2" w:rsidR="00AA38DB" w:rsidRDefault="004A5CB8">
            <w:pPr>
              <w:pStyle w:val="TableParagraph"/>
              <w:spacing w:before="26"/>
              <w:ind w:right="60"/>
            </w:pPr>
            <w:r>
              <w:t>14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FB5E1A9" w14:textId="77777777" w:rsidR="00AA38DB" w:rsidRDefault="00AA38DB">
            <w:pPr>
              <w:pStyle w:val="TableParagraph"/>
              <w:spacing w:before="24" w:line="269" w:lineRule="exact"/>
              <w:ind w:left="52"/>
            </w:pPr>
            <w:r>
              <w:t>The user will be notified of the successful deletion of the Doctor Reco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EE091" w14:textId="77777777" w:rsidR="00AA38DB" w:rsidRDefault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1A0227" w14:textId="77777777" w:rsidR="00AA38DB" w:rsidRDefault="00AA38DB">
            <w:pPr>
              <w:pStyle w:val="TableParagraph"/>
              <w:spacing w:before="26" w:line="256" w:lineRule="auto"/>
              <w:ind w:left="17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D16616" w14:textId="77777777" w:rsidR="00AA38DB" w:rsidRDefault="00AA38DB">
            <w:pPr>
              <w:pStyle w:val="TableParagraph"/>
              <w:spacing w:before="26" w:line="254" w:lineRule="auto"/>
              <w:ind w:left="172" w:right="9"/>
            </w:pPr>
            <w:r>
              <w:t>Alert Box/Toast will be shown to the user with the success message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146449D" w14:textId="77777777" w:rsidR="00AA38DB" w:rsidRDefault="00AA38DB">
            <w:pPr>
              <w:pStyle w:val="TableParagraph"/>
              <w:spacing w:before="26" w:line="256" w:lineRule="auto"/>
              <w:ind w:left="90" w:right="-4" w:hanging="43"/>
            </w:pPr>
            <w:r>
              <w:t>Toast messages appear on the screen with an appropriate success message after the delete actio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C32728" w14:textId="77777777" w:rsidR="00AA38DB" w:rsidRDefault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C20790" w14:textId="77777777" w:rsidR="00AA38DB" w:rsidRDefault="00AA38DB">
            <w:pPr>
              <w:pStyle w:val="TableParagraph"/>
              <w:spacing w:before="26"/>
              <w:ind w:left="223"/>
            </w:pPr>
            <w:r>
              <w:t>Gopi</w:t>
            </w:r>
          </w:p>
          <w:p w14:paraId="6AA91DF0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74EE7F7D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7C9DCF8C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4D3038DA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4E01DAF0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3838F790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7C7E2900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0EF7CF1A" w14:textId="77777777" w:rsidR="00AA38DB" w:rsidRDefault="00AA38DB">
            <w:pPr>
              <w:pStyle w:val="TableParagraph"/>
              <w:spacing w:before="26"/>
              <w:ind w:left="223"/>
            </w:pPr>
          </w:p>
          <w:p w14:paraId="53D0D3B6" w14:textId="77777777" w:rsidR="00AA38DB" w:rsidRDefault="00AA38DB">
            <w:pPr>
              <w:pStyle w:val="TableParagraph"/>
              <w:spacing w:before="26"/>
              <w:ind w:left="223"/>
            </w:pPr>
          </w:p>
        </w:tc>
      </w:tr>
      <w:tr w:rsidR="001461BB" w14:paraId="58180387" w14:textId="77777777" w:rsidTr="00292499">
        <w:trPr>
          <w:gridBefore w:val="1"/>
          <w:wBefore w:w="16" w:type="dxa"/>
          <w:trHeight w:val="132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BAFD270" w14:textId="571818DA" w:rsidR="001461BB" w:rsidRDefault="001461BB">
            <w:pPr>
              <w:pStyle w:val="TableParagraph"/>
              <w:spacing w:before="26"/>
              <w:ind w:left="27"/>
            </w:pPr>
            <w:r>
              <w:t>1</w:t>
            </w:r>
            <w:r w:rsidR="00785E8C">
              <w:t>5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28D2D4" w14:textId="77777777" w:rsidR="001461BB" w:rsidRDefault="001461BB">
            <w:pPr>
              <w:pStyle w:val="TableParagraph"/>
              <w:spacing w:before="16" w:line="244" w:lineRule="auto"/>
              <w:ind w:left="57" w:right="146"/>
            </w:pPr>
            <w:r>
              <w:t>View Admin Dashboa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2CD514" w14:textId="77777777" w:rsidR="001461BB" w:rsidRDefault="001461BB">
            <w:pPr>
              <w:pStyle w:val="TableParagraph"/>
              <w:spacing w:before="26"/>
              <w:ind w:left="17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70D60" w14:textId="77777777" w:rsidR="001461BB" w:rsidRDefault="001461BB" w:rsidP="001461BB">
            <w:pPr>
              <w:pStyle w:val="TableParagraph"/>
              <w:numPr>
                <w:ilvl w:val="0"/>
                <w:numId w:val="44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7AC8DCAF" w14:textId="77777777" w:rsidR="001461BB" w:rsidRDefault="001461BB" w:rsidP="001461BB">
            <w:pPr>
              <w:pStyle w:val="TableParagraph"/>
              <w:numPr>
                <w:ilvl w:val="0"/>
                <w:numId w:val="44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06C72A5A" w14:textId="77777777" w:rsidR="001461BB" w:rsidRDefault="001461BB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B06D14" w14:textId="77777777" w:rsidR="001461BB" w:rsidRDefault="001461BB">
            <w:pPr>
              <w:pStyle w:val="TableParagraph"/>
              <w:spacing w:before="21" w:line="252" w:lineRule="auto"/>
              <w:ind w:left="90" w:right="-14"/>
            </w:pPr>
            <w:r>
              <w:t xml:space="preserve">The system will show the Admin Dashboard with data from various sections (Patient, Doctors, Specializations, Medicines)  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8555C74" w14:textId="77777777" w:rsidR="001461BB" w:rsidRDefault="001461BB">
            <w:pPr>
              <w:pStyle w:val="TableParagraph"/>
              <w:spacing w:before="8" w:line="254" w:lineRule="auto"/>
              <w:ind w:left="18" w:right="-14" w:hanging="1"/>
            </w:pPr>
            <w:r>
              <w:t>Admin Dashboard is displayed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DC88CDB" w14:textId="77777777" w:rsidR="001461BB" w:rsidRDefault="001461BB">
            <w:pPr>
              <w:pStyle w:val="TableParagraph"/>
              <w:spacing w:before="26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1D088AC" w14:textId="77777777" w:rsidR="001461BB" w:rsidRDefault="001461BB">
            <w:pPr>
              <w:pStyle w:val="TableParagraph"/>
              <w:spacing w:before="26" w:line="254" w:lineRule="auto"/>
              <w:ind w:right="242"/>
            </w:pPr>
            <w:r>
              <w:t>Gopi</w:t>
            </w:r>
          </w:p>
        </w:tc>
      </w:tr>
      <w:tr w:rsidR="001461BB" w14:paraId="6ACDAB8D" w14:textId="77777777" w:rsidTr="00292499">
        <w:trPr>
          <w:gridBefore w:val="1"/>
          <w:wBefore w:w="16" w:type="dxa"/>
          <w:trHeight w:val="1580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C4C321A" w14:textId="2CFCE128" w:rsidR="001461BB" w:rsidRDefault="004A5CB8">
            <w:pPr>
              <w:pStyle w:val="TableParagraph"/>
              <w:spacing w:before="21"/>
              <w:ind w:right="60"/>
            </w:pPr>
            <w:r>
              <w:t>1</w:t>
            </w:r>
            <w:r w:rsidR="00060673">
              <w:t>6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22AE40B" w14:textId="77777777" w:rsidR="001461BB" w:rsidRDefault="001461BB">
            <w:pPr>
              <w:pStyle w:val="TableParagraph"/>
              <w:spacing w:before="16"/>
              <w:ind w:left="77"/>
            </w:pPr>
            <w:r>
              <w:t>Side Menu in Admin Dashboa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27B303F" w14:textId="77777777" w:rsidR="001461BB" w:rsidRDefault="001461BB">
            <w:pPr>
              <w:pStyle w:val="TableParagraph"/>
              <w:spacing w:before="21"/>
              <w:ind w:left="17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F6A7DA" w14:textId="77777777" w:rsidR="001461BB" w:rsidRDefault="001461BB" w:rsidP="001461BB">
            <w:pPr>
              <w:pStyle w:val="TableParagraph"/>
              <w:numPr>
                <w:ilvl w:val="0"/>
                <w:numId w:val="45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3391FAD6" w14:textId="77777777" w:rsidR="001461BB" w:rsidRDefault="001461BB" w:rsidP="001461BB">
            <w:pPr>
              <w:pStyle w:val="TableParagraph"/>
              <w:numPr>
                <w:ilvl w:val="0"/>
                <w:numId w:val="45"/>
              </w:numPr>
              <w:spacing w:before="26" w:line="256" w:lineRule="auto"/>
              <w:ind w:right="286"/>
            </w:pPr>
            <w:r>
              <w:t xml:space="preserve">On successful login, the system will navigate to </w:t>
            </w:r>
            <w:r>
              <w:lastRenderedPageBreak/>
              <w:t>Admin Dashboard Screen</w:t>
            </w:r>
          </w:p>
          <w:p w14:paraId="0250B6C4" w14:textId="77777777" w:rsidR="001461BB" w:rsidRDefault="001461BB">
            <w:pPr>
              <w:pStyle w:val="TableParagraph"/>
              <w:spacing w:before="21" w:line="256" w:lineRule="auto"/>
              <w:ind w:right="221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03A91" w14:textId="77777777" w:rsidR="001461BB" w:rsidRDefault="001461BB">
            <w:pPr>
              <w:pStyle w:val="TableParagraph"/>
              <w:spacing w:before="21" w:line="244" w:lineRule="auto"/>
              <w:ind w:left="127" w:right="481"/>
            </w:pPr>
            <w:r>
              <w:lastRenderedPageBreak/>
              <w:t>The system will show the following sections on Side Nav Menu</w:t>
            </w:r>
          </w:p>
          <w:p w14:paraId="6B53C3D0" w14:textId="77777777" w:rsidR="001461BB" w:rsidRDefault="001461BB">
            <w:pPr>
              <w:pStyle w:val="TableParagraph"/>
              <w:spacing w:before="21" w:line="244" w:lineRule="auto"/>
              <w:ind w:left="127" w:right="481"/>
            </w:pPr>
          </w:p>
          <w:p w14:paraId="078BEC24" w14:textId="77777777" w:rsidR="001461BB" w:rsidRDefault="001461BB">
            <w:pPr>
              <w:pStyle w:val="TableParagraph"/>
              <w:spacing w:before="21" w:line="244" w:lineRule="auto"/>
              <w:ind w:left="127" w:right="481"/>
            </w:pPr>
            <w:r>
              <w:t xml:space="preserve">Doctor, Patient, </w:t>
            </w:r>
            <w:r>
              <w:lastRenderedPageBreak/>
              <w:t xml:space="preserve">Specializations, Medicine 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DEED202" w14:textId="77777777" w:rsidR="001461BB" w:rsidRDefault="001461BB">
            <w:pPr>
              <w:pStyle w:val="TableParagraph"/>
              <w:spacing w:before="21" w:line="242" w:lineRule="auto"/>
              <w:ind w:right="41"/>
            </w:pPr>
            <w:r>
              <w:lastRenderedPageBreak/>
              <w:t xml:space="preserve">The side Menu section is displayed with Doctor, Patient, Specialization, Medicine, </w:t>
            </w:r>
            <w:r>
              <w:lastRenderedPageBreak/>
              <w:t>Treatment Sections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DFB61A7" w14:textId="77777777" w:rsidR="001461BB" w:rsidRDefault="001461BB">
            <w:pPr>
              <w:pStyle w:val="TableParagraph"/>
              <w:spacing w:before="21"/>
              <w:ind w:left="27" w:right="3"/>
            </w:pPr>
            <w:r>
              <w:lastRenderedPageBreak/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DE3615" w14:textId="77777777" w:rsidR="001461BB" w:rsidRDefault="001461BB">
            <w:pPr>
              <w:pStyle w:val="TableParagraph"/>
              <w:spacing w:before="21" w:line="259" w:lineRule="auto"/>
              <w:ind w:left="313" w:right="-13" w:hanging="300"/>
            </w:pPr>
            <w:r>
              <w:t>Gopi</w:t>
            </w:r>
          </w:p>
        </w:tc>
      </w:tr>
      <w:tr w:rsidR="001461BB" w14:paraId="7C02F235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3B3DF3" w14:textId="1396B503" w:rsidR="001461BB" w:rsidRDefault="004A5CB8">
            <w:pPr>
              <w:pStyle w:val="TableParagraph"/>
              <w:spacing w:before="21"/>
              <w:ind w:right="60"/>
            </w:pPr>
            <w:r>
              <w:t>1</w:t>
            </w:r>
            <w:r w:rsidR="0094272C">
              <w:t>7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C48BB0" w14:textId="77777777" w:rsidR="001461BB" w:rsidRDefault="001461BB">
            <w:pPr>
              <w:pStyle w:val="TableParagraph"/>
              <w:spacing w:before="16"/>
              <w:ind w:left="77"/>
            </w:pPr>
            <w:r>
              <w:t>List of Hospital Bran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2FB4E1" w14:textId="77777777" w:rsidR="001461BB" w:rsidRDefault="001461B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3B02B0" w14:textId="77777777" w:rsidR="001461BB" w:rsidRDefault="001461BB" w:rsidP="001461B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5CE309CE" w14:textId="77777777" w:rsidR="001461BB" w:rsidRDefault="001461BB" w:rsidP="001461B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0CFC0505" w14:textId="60BD6969" w:rsidR="001461BB" w:rsidRDefault="001461BB" w:rsidP="001461B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Click on the Hospital Branch in </w:t>
            </w:r>
            <w:r w:rsidR="00621003">
              <w:t xml:space="preserve">the </w:t>
            </w:r>
            <w:r>
              <w:t>menu from Side Nav</w:t>
            </w:r>
          </w:p>
          <w:p w14:paraId="3B595AD9" w14:textId="77777777" w:rsidR="001461BB" w:rsidRDefault="001461BB" w:rsidP="001461BB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The system will navigate to List of Hospital Branch Screen</w:t>
            </w:r>
          </w:p>
          <w:p w14:paraId="6DFEFBFD" w14:textId="77777777" w:rsidR="001461BB" w:rsidRDefault="001461B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160BD9" w14:textId="77777777" w:rsidR="001461BB" w:rsidRDefault="001461BB">
            <w:pPr>
              <w:pStyle w:val="TableParagraph"/>
              <w:spacing w:before="3" w:line="254" w:lineRule="auto"/>
              <w:ind w:left="120" w:right="311" w:hanging="5"/>
            </w:pPr>
            <w:r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AD1763F" w14:textId="77777777" w:rsidR="001461BB" w:rsidRDefault="001461BB">
            <w:pPr>
              <w:pStyle w:val="TableParagraph"/>
              <w:spacing w:before="21"/>
              <w:ind w:left="122" w:right="50"/>
            </w:pPr>
            <w:r>
              <w:t>The system is showed Hospital Branch records in a grid on the List of Hospital Branch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0B236BE" w14:textId="77777777" w:rsidR="001461BB" w:rsidRDefault="001461B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FEAC135" w14:textId="77777777" w:rsidR="001461BB" w:rsidRDefault="001461B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1461BB" w14:paraId="454DD96B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12CC66" w14:textId="4F08F293" w:rsidR="001461BB" w:rsidRDefault="004A5CB8">
            <w:pPr>
              <w:pStyle w:val="TableParagraph"/>
              <w:spacing w:before="21"/>
              <w:ind w:right="60"/>
            </w:pPr>
            <w:r>
              <w:t>1</w:t>
            </w:r>
            <w:r w:rsidR="004E09C7">
              <w:t>8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4382352" w14:textId="77777777" w:rsidR="001461BB" w:rsidRDefault="001461BB">
            <w:pPr>
              <w:pStyle w:val="TableParagraph"/>
              <w:spacing w:before="16"/>
              <w:ind w:left="77"/>
            </w:pPr>
            <w:r>
              <w:t>Add Hospital Branch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AFD875" w14:textId="77777777" w:rsidR="001461BB" w:rsidRDefault="001461B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0FC7E9" w14:textId="77777777" w:rsidR="001461BB" w:rsidRDefault="001461BB" w:rsidP="001461B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51751374" w14:textId="77777777" w:rsidR="001461BB" w:rsidRDefault="001461BB" w:rsidP="001461B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137832DE" w14:textId="77777777" w:rsidR="001461BB" w:rsidRDefault="001461BB" w:rsidP="001461B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Click on the Hospital Branch menu from Side Nav</w:t>
            </w:r>
          </w:p>
          <w:p w14:paraId="05442D71" w14:textId="77777777" w:rsidR="001461BB" w:rsidRDefault="001461BB" w:rsidP="001461B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The system will navigate to List of Hospital Branch Screen</w:t>
            </w:r>
          </w:p>
          <w:p w14:paraId="239003C5" w14:textId="77777777" w:rsidR="001461BB" w:rsidRDefault="001461BB" w:rsidP="001461BB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 xml:space="preserve">Click on Add Hospital </w:t>
            </w:r>
            <w:r>
              <w:lastRenderedPageBreak/>
              <w:t>Branch Button</w:t>
            </w:r>
          </w:p>
          <w:p w14:paraId="66ED6D7D" w14:textId="77777777" w:rsidR="001461BB" w:rsidRDefault="001461B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D8E34D8" w14:textId="77777777" w:rsidR="001461BB" w:rsidRDefault="001461BB">
            <w:pPr>
              <w:pStyle w:val="TableParagraph"/>
              <w:spacing w:before="3" w:line="254" w:lineRule="auto"/>
              <w:ind w:left="90" w:right="311"/>
            </w:pPr>
            <w:r>
              <w:lastRenderedPageBreak/>
              <w:t>The system will display a set of form fields with the button Create Hospital Branch to submit the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38E138B" w14:textId="77777777" w:rsidR="001461BB" w:rsidRDefault="001461BB">
            <w:pPr>
              <w:pStyle w:val="TableParagraph"/>
              <w:spacing w:before="21"/>
              <w:ind w:left="122" w:right="50" w:firstLine="60"/>
            </w:pPr>
            <w:r>
              <w:t>The system showed Form Fields to create a new hospital branch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C908380" w14:textId="77777777" w:rsidR="001461BB" w:rsidRDefault="001461B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F11B4B1" w14:textId="77777777" w:rsidR="001461BB" w:rsidRDefault="001461B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1461BB" w14:paraId="17005E13" w14:textId="77777777" w:rsidTr="00292499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69AC605" w14:textId="02200088" w:rsidR="001461BB" w:rsidRDefault="00B046AB">
            <w:pPr>
              <w:pStyle w:val="TableParagraph"/>
              <w:spacing w:before="21"/>
              <w:ind w:right="60"/>
            </w:pPr>
            <w:r>
              <w:t>19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AB9A17" w14:textId="77777777" w:rsidR="001461BB" w:rsidRDefault="001461BB">
            <w:pPr>
              <w:pStyle w:val="TableParagraph"/>
              <w:spacing w:before="16"/>
              <w:ind w:left="77"/>
            </w:pPr>
            <w:r>
              <w:t>Edit Hospital Branch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4329E3" w14:textId="77777777" w:rsidR="001461BB" w:rsidRDefault="001461B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AAD8E2" w14:textId="77777777" w:rsidR="001461BB" w:rsidRDefault="001461BB" w:rsidP="001461B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684F33D6" w14:textId="77777777" w:rsidR="001461BB" w:rsidRDefault="001461BB" w:rsidP="001461B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41847B7F" w14:textId="77777777" w:rsidR="001461BB" w:rsidRDefault="001461BB" w:rsidP="001461B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Hospital Branch menu from Side Nav</w:t>
            </w:r>
          </w:p>
          <w:p w14:paraId="1282A06A" w14:textId="77777777" w:rsidR="001461BB" w:rsidRDefault="001461BB" w:rsidP="001461B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The system will navigate to List of Hospital Branch Screen</w:t>
            </w:r>
          </w:p>
          <w:p w14:paraId="3850BDDA" w14:textId="77777777" w:rsidR="001461BB" w:rsidRDefault="001461BB" w:rsidP="001461BB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Edit Hospital Branch Button from the grid</w:t>
            </w:r>
          </w:p>
          <w:p w14:paraId="0C9028A5" w14:textId="77777777" w:rsidR="001461BB" w:rsidRDefault="001461B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173EA42" w14:textId="77777777" w:rsidR="001461BB" w:rsidRDefault="001461BB" w:rsidP="004252CE">
            <w:pPr>
              <w:pStyle w:val="TableParagraph"/>
              <w:spacing w:before="3" w:line="254" w:lineRule="auto"/>
              <w:ind w:left="174" w:right="311"/>
            </w:pPr>
            <w:r>
              <w:t>The system will display a set of form fields with the button Update Hospital Branch to update the Hospital Branch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6EE8ED0" w14:textId="5D81CF96" w:rsidR="001461BB" w:rsidRDefault="001461BB">
            <w:pPr>
              <w:pStyle w:val="TableParagraph"/>
              <w:spacing w:before="21"/>
              <w:ind w:left="122" w:right="50"/>
            </w:pPr>
            <w:r>
              <w:t xml:space="preserve">The system showed Form Fields to update </w:t>
            </w:r>
            <w:r w:rsidR="00621003">
              <w:t xml:space="preserve">the </w:t>
            </w:r>
            <w:r>
              <w:t>existing Hospital Branch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E99B2E" w14:textId="77777777" w:rsidR="001461BB" w:rsidRDefault="001461B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4F2F07B" w14:textId="77777777" w:rsidR="001461BB" w:rsidRDefault="001461BB">
            <w:pPr>
              <w:pStyle w:val="TableParagraph"/>
              <w:spacing w:before="21" w:line="259" w:lineRule="auto"/>
              <w:ind w:left="193" w:right="-13" w:hanging="60"/>
            </w:pPr>
            <w:r>
              <w:t>Gopi</w:t>
            </w:r>
          </w:p>
        </w:tc>
      </w:tr>
      <w:tr w:rsidR="001461BB" w14:paraId="20E192CF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425CC02" w14:textId="42320B38" w:rsidR="001461BB" w:rsidRDefault="004A5CB8">
            <w:pPr>
              <w:pStyle w:val="TableParagraph"/>
              <w:spacing w:before="21"/>
              <w:ind w:right="60"/>
            </w:pPr>
            <w:r>
              <w:t>2</w:t>
            </w:r>
            <w:r w:rsidR="006161E4">
              <w:t>0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1018AE" w14:textId="77777777" w:rsidR="001461BB" w:rsidRDefault="001461BB">
            <w:pPr>
              <w:pStyle w:val="TableParagraph"/>
              <w:spacing w:before="21" w:line="256" w:lineRule="auto"/>
              <w:ind w:left="52" w:right="20"/>
            </w:pPr>
            <w:r>
              <w:t xml:space="preserve">Delete Hospital Branch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98FAEA4" w14:textId="77777777" w:rsidR="001461BB" w:rsidRDefault="001461B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2BA4D7" w14:textId="77777777" w:rsidR="001461BB" w:rsidRDefault="001461BB" w:rsidP="001461B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1D5FAF17" w14:textId="77777777" w:rsidR="001461BB" w:rsidRDefault="001461BB" w:rsidP="001461B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On successful login, the system will navigate to Hospital Branch Dashboard Screen</w:t>
            </w:r>
          </w:p>
          <w:p w14:paraId="7ACCB6CE" w14:textId="77777777" w:rsidR="001461BB" w:rsidRDefault="001461BB" w:rsidP="001461B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Click on the Hospital Branch menu from Side Nav</w:t>
            </w:r>
          </w:p>
          <w:p w14:paraId="1A8DF88C" w14:textId="77777777" w:rsidR="001461BB" w:rsidRDefault="001461BB" w:rsidP="001461B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 xml:space="preserve">The system </w:t>
            </w:r>
            <w:r>
              <w:lastRenderedPageBreak/>
              <w:t>will navigate to List of Hospital Branch Screen</w:t>
            </w:r>
          </w:p>
          <w:p w14:paraId="5384C223" w14:textId="77777777" w:rsidR="001461BB" w:rsidRDefault="001461BB" w:rsidP="001461BB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Click on Delete Hospital Branch Button from the grid</w:t>
            </w:r>
          </w:p>
          <w:p w14:paraId="2718AA28" w14:textId="77777777" w:rsidR="001461BB" w:rsidRDefault="001461BB">
            <w:pPr>
              <w:pStyle w:val="TableParagraph"/>
              <w:spacing w:before="21" w:line="256" w:lineRule="auto"/>
              <w:ind w:left="37" w:right="-15" w:firstLine="2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8449A84" w14:textId="77777777" w:rsidR="001461BB" w:rsidRDefault="001461BB">
            <w:pPr>
              <w:pStyle w:val="TableParagraph"/>
              <w:spacing w:before="21" w:line="259" w:lineRule="auto"/>
              <w:ind w:left="172" w:right="-14"/>
            </w:pPr>
            <w:r>
              <w:lastRenderedPageBreak/>
              <w:t>The system will ask for delete record confirmation. On Yes, the record will be deleted from the grid.</w:t>
            </w:r>
          </w:p>
          <w:p w14:paraId="7AE8BFEC" w14:textId="77777777" w:rsidR="001461BB" w:rsidRDefault="001461BB">
            <w:pPr>
              <w:pStyle w:val="TableParagraph"/>
              <w:spacing w:before="21" w:line="259" w:lineRule="auto"/>
              <w:ind w:left="172" w:right="-14"/>
            </w:pPr>
            <w:r>
              <w:t>On No, the system remains in the same state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17B83F" w14:textId="77777777" w:rsidR="001461BB" w:rsidRDefault="001461BB">
            <w:pPr>
              <w:pStyle w:val="TableParagraph"/>
              <w:spacing w:before="21" w:line="256" w:lineRule="auto"/>
              <w:ind w:left="47" w:right="39" w:hanging="2"/>
            </w:pPr>
            <w:r>
              <w:t>On clicking the delete button system asked for confirmation and on clicking yes, records get deleted and the grid refreshes with updated data from the server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0417EF" w14:textId="77777777" w:rsidR="001461BB" w:rsidRDefault="001461B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5FF0CB" w14:textId="77777777" w:rsidR="001461BB" w:rsidRDefault="001461BB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  <w:p w14:paraId="7882C2D1" w14:textId="77777777" w:rsidR="00C70DBC" w:rsidRPr="00C70DBC" w:rsidRDefault="00C70DBC" w:rsidP="00C70DBC"/>
          <w:p w14:paraId="70C0C7D3" w14:textId="77777777" w:rsidR="00C70DBC" w:rsidRPr="00C70DBC" w:rsidRDefault="00C70DBC" w:rsidP="00C70DBC"/>
          <w:p w14:paraId="6A134B47" w14:textId="77777777" w:rsidR="00C70DBC" w:rsidRPr="00C70DBC" w:rsidRDefault="00C70DBC" w:rsidP="00C70DBC"/>
          <w:p w14:paraId="6C52FDED" w14:textId="77777777" w:rsidR="00C70DBC" w:rsidRPr="00C70DBC" w:rsidRDefault="00C70DBC" w:rsidP="00C70DBC"/>
          <w:p w14:paraId="417080A5" w14:textId="77777777" w:rsidR="00C70DBC" w:rsidRPr="00C70DBC" w:rsidRDefault="00C70DBC" w:rsidP="00C70DBC"/>
          <w:p w14:paraId="7B07965E" w14:textId="77777777" w:rsidR="00C70DBC" w:rsidRPr="00C70DBC" w:rsidRDefault="00C70DBC" w:rsidP="00C70DBC"/>
          <w:p w14:paraId="16EDA6C0" w14:textId="77777777" w:rsidR="00C70DBC" w:rsidRPr="00C70DBC" w:rsidRDefault="00C70DBC" w:rsidP="00C70DBC"/>
          <w:p w14:paraId="7294A775" w14:textId="77777777" w:rsidR="00C70DBC" w:rsidRDefault="00C70DBC" w:rsidP="00C70DBC">
            <w:pPr>
              <w:rPr>
                <w:rFonts w:ascii="Times New Roman" w:eastAsia="Times New Roman" w:hAnsi="Times New Roman" w:cs="Times New Roman"/>
              </w:rPr>
            </w:pPr>
          </w:p>
          <w:p w14:paraId="4D8B2BD4" w14:textId="77777777" w:rsidR="00C70DBC" w:rsidRDefault="00C70DBC" w:rsidP="00C70DBC">
            <w:pPr>
              <w:rPr>
                <w:rFonts w:ascii="Times New Roman" w:eastAsia="Times New Roman" w:hAnsi="Times New Roman" w:cs="Times New Roman"/>
              </w:rPr>
            </w:pPr>
          </w:p>
          <w:p w14:paraId="5B171DDD" w14:textId="4BE93B0C" w:rsidR="00C70DBC" w:rsidRPr="00C70DBC" w:rsidRDefault="00C70DBC" w:rsidP="00C70DBC"/>
        </w:tc>
      </w:tr>
      <w:tr w:rsidR="00C70DBC" w14:paraId="69B1AE0E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6EEE76" w14:textId="77777777" w:rsidR="00C70DBC" w:rsidRDefault="00C70DBC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BED246" w14:textId="77777777" w:rsidR="00C70DBC" w:rsidRDefault="00C70DBC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5A41D" w14:textId="77777777" w:rsidR="00C70DBC" w:rsidRDefault="00C70DBC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5E0D2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ED4E5" w14:textId="77777777" w:rsidR="00C70DBC" w:rsidRDefault="00C70DBC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A31BA" w14:textId="77777777" w:rsidR="00C70DBC" w:rsidRDefault="00C70DBC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6292ED" w14:textId="77777777" w:rsidR="00C70DBC" w:rsidRDefault="00C70DBC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AB4637" w14:textId="77777777" w:rsidR="00C70DBC" w:rsidRDefault="00C70DBC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C70DBC" w14:paraId="47A56BBF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20EA6" w14:textId="7E352AB6" w:rsidR="00C70DBC" w:rsidRDefault="00C70DBC">
            <w:pPr>
              <w:pStyle w:val="TableParagraph"/>
              <w:spacing w:before="21"/>
              <w:ind w:right="60"/>
            </w:pPr>
            <w:r>
              <w:t>2</w:t>
            </w:r>
            <w:r w:rsidR="00BD3F63">
              <w:t>1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18D4F1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 xml:space="preserve">List of Patient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DE4D6" w14:textId="77777777" w:rsidR="00C70DBC" w:rsidRDefault="00C70DBC" w:rsidP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30C3EE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41D9414D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46AAF785" w14:textId="5805A3A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Click on the Patient in </w:t>
            </w:r>
            <w:r w:rsidR="00621003">
              <w:t xml:space="preserve">the </w:t>
            </w:r>
            <w:r>
              <w:t>menu from Side Nav</w:t>
            </w:r>
          </w:p>
          <w:p w14:paraId="27E68D46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The system will navigate to List of Patients Screen</w:t>
            </w:r>
          </w:p>
          <w:p w14:paraId="52C675BE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9FE686" w14:textId="77777777" w:rsidR="00C70DBC" w:rsidRDefault="00C70DBC" w:rsidP="00C70DBC">
            <w:pPr>
              <w:pStyle w:val="TableParagraph"/>
              <w:spacing w:before="21" w:line="259" w:lineRule="auto"/>
              <w:ind w:left="172" w:right="-14"/>
            </w:pPr>
            <w:r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5B56C1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he system is showed Patient records in a grid on the List of Patients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C0D2C" w14:textId="77777777" w:rsidR="00C70DBC" w:rsidRDefault="00C70DBC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2098F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4D510B02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34C17" w14:textId="13CCE40F" w:rsidR="00C70DBC" w:rsidRDefault="00C70DBC">
            <w:pPr>
              <w:pStyle w:val="TableParagraph"/>
              <w:spacing w:before="21"/>
              <w:ind w:right="60"/>
            </w:pPr>
            <w:r>
              <w:t>2</w:t>
            </w:r>
            <w:r w:rsidR="004E6919">
              <w:t>2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2ACFB1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>Add Patient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EA220" w14:textId="77777777" w:rsidR="00C70DBC" w:rsidRDefault="00C70DBC" w:rsidP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4E83E3" w14:textId="77777777" w:rsidR="00C70DBC" w:rsidRDefault="00C70DBC" w:rsidP="00C70DBC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08266247" w14:textId="77777777" w:rsidR="00C70DBC" w:rsidRDefault="00C70DBC" w:rsidP="00C70DBC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4394E3DB" w14:textId="77777777" w:rsidR="00C70DBC" w:rsidRDefault="00C70DBC" w:rsidP="00C70DBC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lastRenderedPageBreak/>
              <w:t>Click on the Patient menu from Side Nav</w:t>
            </w:r>
          </w:p>
          <w:p w14:paraId="41F62CE3" w14:textId="77777777" w:rsidR="00C70DBC" w:rsidRDefault="00C70DBC" w:rsidP="00C70DBC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The system will navigate to List of Patients Screen</w:t>
            </w:r>
          </w:p>
          <w:p w14:paraId="1C24E2A0" w14:textId="77777777" w:rsidR="00C70DBC" w:rsidRDefault="00C70DBC" w:rsidP="00C70DBC">
            <w:pPr>
              <w:pStyle w:val="TableParagraph"/>
              <w:numPr>
                <w:ilvl w:val="0"/>
                <w:numId w:val="41"/>
              </w:numPr>
              <w:spacing w:before="26" w:line="256" w:lineRule="auto"/>
              <w:ind w:right="286"/>
            </w:pPr>
            <w:r>
              <w:t>Click on Add Patient Button</w:t>
            </w:r>
          </w:p>
          <w:p w14:paraId="4E16C5A7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A973FA" w14:textId="77777777" w:rsidR="00C70DBC" w:rsidRDefault="00C70DBC" w:rsidP="00C70DBC">
            <w:pPr>
              <w:pStyle w:val="TableParagraph"/>
              <w:spacing w:before="21" w:line="259" w:lineRule="auto"/>
              <w:ind w:left="172" w:right="-14"/>
            </w:pPr>
            <w:r>
              <w:lastRenderedPageBreak/>
              <w:t>The system will display a set of form fields with the button Create Patient to submit the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D335A2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he system showed Form Fields to create a new patient.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D4C57" w14:textId="77777777" w:rsidR="00C70DBC" w:rsidRDefault="00C70DBC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2659D5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3BDE1F85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02245" w14:textId="764B7F4B" w:rsidR="00C70DBC" w:rsidRDefault="00C70DBC">
            <w:pPr>
              <w:pStyle w:val="TableParagraph"/>
              <w:spacing w:before="21"/>
              <w:ind w:right="60"/>
            </w:pPr>
            <w:r>
              <w:t>2</w:t>
            </w:r>
            <w:r w:rsidR="00401A2A">
              <w:t>3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CF830A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>Edit Patient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E2E588" w14:textId="77777777" w:rsidR="00C70DBC" w:rsidRDefault="00C70DBC" w:rsidP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8C7683" w14:textId="77777777" w:rsidR="00C70DBC" w:rsidRDefault="00C70DBC" w:rsidP="00C70DBC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21AB4CD8" w14:textId="77777777" w:rsidR="00C70DBC" w:rsidRDefault="00C70DBC" w:rsidP="00C70DBC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43AFB85C" w14:textId="77777777" w:rsidR="00C70DBC" w:rsidRDefault="00C70DBC" w:rsidP="00C70DBC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Patient menu from Side Nav</w:t>
            </w:r>
          </w:p>
          <w:p w14:paraId="47407C9C" w14:textId="77777777" w:rsidR="00C70DBC" w:rsidRDefault="00C70DBC" w:rsidP="00C70DBC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The system will navigate to List of Patients Screen</w:t>
            </w:r>
          </w:p>
          <w:p w14:paraId="0FF948B0" w14:textId="77777777" w:rsidR="00C70DBC" w:rsidRDefault="00C70DBC" w:rsidP="00C70DBC">
            <w:pPr>
              <w:pStyle w:val="TableParagraph"/>
              <w:numPr>
                <w:ilvl w:val="0"/>
                <w:numId w:val="42"/>
              </w:numPr>
              <w:spacing w:before="26" w:line="256" w:lineRule="auto"/>
              <w:ind w:right="286"/>
            </w:pPr>
            <w:r>
              <w:t>Click on the Edit Patient Button from the grid</w:t>
            </w:r>
          </w:p>
          <w:p w14:paraId="69663D82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29F90" w14:textId="77777777" w:rsidR="00C70DBC" w:rsidRDefault="00C70DBC" w:rsidP="004252CE">
            <w:pPr>
              <w:pStyle w:val="TableParagraph"/>
              <w:spacing w:before="21" w:line="259" w:lineRule="auto"/>
              <w:ind w:left="84" w:right="-14"/>
            </w:pPr>
            <w:r>
              <w:t>The system will display a set of form fields with the button Update Patient to update the Patient data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C00A0B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he system showed Form Fields to update existing Patient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4DFA5A" w14:textId="77777777" w:rsidR="00C70DBC" w:rsidRDefault="00C70DBC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8A0492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0478E5E1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6BF9EC" w14:textId="0D59ECE7" w:rsidR="00C70DBC" w:rsidRDefault="00C70DBC">
            <w:pPr>
              <w:pStyle w:val="TableParagraph"/>
              <w:spacing w:before="21"/>
              <w:ind w:right="60"/>
            </w:pPr>
            <w:r>
              <w:t>2</w:t>
            </w:r>
            <w:r w:rsidR="001058CA">
              <w:t>4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FACF2" w14:textId="77777777" w:rsidR="00C70DBC" w:rsidRDefault="00C70DBC">
            <w:pPr>
              <w:pStyle w:val="TableParagraph"/>
              <w:spacing w:before="21" w:line="256" w:lineRule="auto"/>
              <w:ind w:left="52" w:right="20"/>
            </w:pPr>
            <w:r>
              <w:t xml:space="preserve">Delete Patient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AB46E" w14:textId="77777777" w:rsidR="00C70DBC" w:rsidRDefault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68A4D1" w14:textId="77777777" w:rsidR="00C70DBC" w:rsidRDefault="00C70DBC" w:rsidP="00C70DBC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7887E35A" w14:textId="77777777" w:rsidR="00C70DBC" w:rsidRDefault="00C70DBC" w:rsidP="00C70DBC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On successful login, the system will navigate to Hospital Branch Dashboard Screen</w:t>
            </w:r>
          </w:p>
          <w:p w14:paraId="1029F699" w14:textId="77777777" w:rsidR="00C70DBC" w:rsidRDefault="00C70DBC" w:rsidP="00C70DBC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 xml:space="preserve">Click on the Patient menu </w:t>
            </w:r>
            <w:r>
              <w:lastRenderedPageBreak/>
              <w:t>from Side Nav</w:t>
            </w:r>
          </w:p>
          <w:p w14:paraId="34E60BA6" w14:textId="6B6428AA" w:rsidR="00C70DBC" w:rsidRDefault="00C70DBC" w:rsidP="00C70DBC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 xml:space="preserve">The system will navigate to </w:t>
            </w:r>
            <w:r w:rsidR="00621003">
              <w:t xml:space="preserve">the </w:t>
            </w:r>
            <w:r>
              <w:t>List of Patient Screen</w:t>
            </w:r>
          </w:p>
          <w:p w14:paraId="78599E64" w14:textId="77777777" w:rsidR="00C70DBC" w:rsidRDefault="00C70DBC" w:rsidP="00C70DBC">
            <w:pPr>
              <w:pStyle w:val="TableParagraph"/>
              <w:numPr>
                <w:ilvl w:val="0"/>
                <w:numId w:val="43"/>
              </w:numPr>
              <w:spacing w:before="26" w:line="256" w:lineRule="auto"/>
              <w:ind w:right="286"/>
            </w:pPr>
            <w:r>
              <w:t>Click on Delete Patient Button from the grid</w:t>
            </w:r>
          </w:p>
          <w:p w14:paraId="211E6049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609109" w14:textId="77777777" w:rsidR="00C70DBC" w:rsidRDefault="00C70DBC">
            <w:pPr>
              <w:pStyle w:val="TableParagraph"/>
              <w:spacing w:before="21" w:line="259" w:lineRule="auto"/>
              <w:ind w:left="172" w:right="-14"/>
            </w:pPr>
            <w:r>
              <w:lastRenderedPageBreak/>
              <w:t>The system will ask for delete record confirmation. On Yes, the record will be deleted from the grid.</w:t>
            </w:r>
          </w:p>
          <w:p w14:paraId="04A8C8CF" w14:textId="77777777" w:rsidR="00C70DBC" w:rsidRDefault="00C70DBC">
            <w:pPr>
              <w:pStyle w:val="TableParagraph"/>
              <w:spacing w:before="21" w:line="259" w:lineRule="auto"/>
              <w:ind w:left="172" w:right="-14"/>
            </w:pPr>
            <w:r>
              <w:t>On No, the system remains in the same state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2C6C10" w14:textId="77777777" w:rsidR="00C70DBC" w:rsidRDefault="00C70DBC">
            <w:pPr>
              <w:pStyle w:val="TableParagraph"/>
              <w:spacing w:before="21" w:line="256" w:lineRule="auto"/>
              <w:ind w:left="47" w:right="39" w:hanging="2"/>
            </w:pPr>
            <w:r>
              <w:t xml:space="preserve">On clicking the delete button system asked for confirmation and on clicking yes, records get deleted and the grid refreshes with updated data from </w:t>
            </w:r>
            <w:r>
              <w:lastRenderedPageBreak/>
              <w:t>the server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3A8ADC" w14:textId="77777777" w:rsidR="00C70DBC" w:rsidRDefault="00C70DBC">
            <w:pPr>
              <w:pStyle w:val="TableParagraph"/>
              <w:spacing w:before="21"/>
              <w:ind w:left="27" w:right="3"/>
            </w:pPr>
            <w:r>
              <w:lastRenderedPageBreak/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EE0D16" w14:textId="77777777" w:rsidR="00C70DBC" w:rsidRDefault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7CDA352E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796E5" w14:textId="16A822B7" w:rsidR="00C70DBC" w:rsidRDefault="00C70DBC" w:rsidP="00C70DBC">
            <w:pPr>
              <w:pStyle w:val="TableParagraph"/>
              <w:spacing w:before="21"/>
              <w:ind w:right="60"/>
            </w:pPr>
            <w:r>
              <w:t>2</w:t>
            </w:r>
            <w:r w:rsidR="00F6097A">
              <w:t>5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4A4D5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>User will be notified of successfully saved Patient reco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3470D2" w14:textId="77777777" w:rsidR="00C70DBC" w:rsidRDefault="00C70DBC" w:rsidP="00C70DBC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D9026E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3EFD24" w14:textId="77777777" w:rsidR="00C70DBC" w:rsidRDefault="00C70DBC" w:rsidP="00C70DBC">
            <w:pPr>
              <w:pStyle w:val="TableParagraph"/>
              <w:spacing w:before="21" w:line="259" w:lineRule="auto"/>
              <w:ind w:left="172" w:right="-14"/>
            </w:pPr>
            <w:r>
              <w:t>Alert Box/Toast will be shown to the user with a success message after creating or updating the Patient action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23D58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oast messages appear on the screen with appropriate success messages after creating and updating the actio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784F0F" w14:textId="77777777" w:rsidR="00C70DBC" w:rsidRDefault="00C70DBC" w:rsidP="00C70DBC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DB01D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2D5A038F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70E3C" w14:textId="66CB6435" w:rsidR="00C70DBC" w:rsidRDefault="00C70DBC" w:rsidP="00C70DBC">
            <w:pPr>
              <w:pStyle w:val="TableParagraph"/>
              <w:spacing w:before="21"/>
              <w:ind w:right="60"/>
            </w:pPr>
            <w:r>
              <w:t>2</w:t>
            </w:r>
            <w:r w:rsidR="007116BB">
              <w:t>6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9FCA0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>The user will be notified of the successful deletion of the Patient Record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CD3E06" w14:textId="77777777" w:rsidR="00C70DBC" w:rsidRDefault="00C70DBC" w:rsidP="00C70DBC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D132FD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9DE056" w14:textId="77777777" w:rsidR="00C70DBC" w:rsidRDefault="00C70DBC" w:rsidP="00C70DBC">
            <w:pPr>
              <w:pStyle w:val="TableParagraph"/>
              <w:spacing w:before="21" w:line="259" w:lineRule="auto"/>
              <w:ind w:left="172" w:right="-14"/>
            </w:pPr>
            <w:r>
              <w:t>Alert Box/Toast will be shown to the user with the success message.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B42792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oast messages appear on the screen with an appropriate success message after the delete actio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5EEE45" w14:textId="77777777" w:rsidR="00C70DBC" w:rsidRDefault="00C70DBC" w:rsidP="00C70DBC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E7ABEE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  <w:p w14:paraId="5DBB7B49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7C7597B3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4649BBB7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15B347E8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19DA3C64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644B8924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40D9087D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61277827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  <w:p w14:paraId="42395AB7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C70DBC" w14:paraId="4AE2FF91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47600F" w14:textId="6A2ABDDF" w:rsidR="00C70DBC" w:rsidRDefault="00C70DBC" w:rsidP="00C70DBC">
            <w:pPr>
              <w:pStyle w:val="TableParagraph"/>
              <w:spacing w:before="21"/>
              <w:ind w:right="60"/>
            </w:pPr>
            <w:r>
              <w:t>2</w:t>
            </w:r>
            <w:r w:rsidR="00042434">
              <w:t>7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D1ADB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 xml:space="preserve">List of Room Type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3C23B0" w14:textId="77777777" w:rsidR="00C70DBC" w:rsidRDefault="00C70DBC" w:rsidP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218DE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5FF0AEEC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2F738F5E" w14:textId="7C78EA48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Click on the Room Type in </w:t>
            </w:r>
            <w:r w:rsidR="00621003">
              <w:t xml:space="preserve">the </w:t>
            </w:r>
            <w:r>
              <w:t>menu from Side Nav</w:t>
            </w:r>
          </w:p>
          <w:p w14:paraId="7F4FD7BF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The system </w:t>
            </w:r>
            <w:r>
              <w:lastRenderedPageBreak/>
              <w:t>will navigate to List of Room Type Screen</w:t>
            </w:r>
          </w:p>
          <w:p w14:paraId="3514A8FB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A382EA" w14:textId="77777777" w:rsidR="00C70DBC" w:rsidRDefault="00C70DBC" w:rsidP="00C70DBC">
            <w:pPr>
              <w:pStyle w:val="TableParagraph"/>
              <w:spacing w:before="21" w:line="259" w:lineRule="auto"/>
              <w:ind w:left="172" w:right="-14"/>
            </w:pPr>
            <w:r>
              <w:lastRenderedPageBreak/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E25420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he system is showed Room Type records in a grid on the List of Room Types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2390C" w14:textId="77777777" w:rsidR="00C70DBC" w:rsidRDefault="00C70DBC" w:rsidP="00C70DBC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137100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  <w:tr w:rsidR="00C70DBC" w14:paraId="194431D3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732D2E" w14:textId="76475254" w:rsidR="00C70DBC" w:rsidRDefault="00C70DBC" w:rsidP="00C70DBC">
            <w:pPr>
              <w:pStyle w:val="TableParagraph"/>
              <w:spacing w:before="21"/>
              <w:ind w:right="60"/>
            </w:pPr>
            <w:r>
              <w:t>2</w:t>
            </w:r>
            <w:r w:rsidR="007C6F92">
              <w:t>8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8E679" w14:textId="77777777" w:rsidR="00C70DBC" w:rsidRDefault="00C70DBC" w:rsidP="00C70DBC">
            <w:pPr>
              <w:pStyle w:val="TableParagraph"/>
              <w:spacing w:before="21" w:line="256" w:lineRule="auto"/>
              <w:ind w:left="52" w:right="20"/>
            </w:pPr>
            <w:r>
              <w:t xml:space="preserve">List of Specializations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E829B" w14:textId="77777777" w:rsidR="00C70DBC" w:rsidRDefault="00C70DBC" w:rsidP="00C70DBC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7540AA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User (Admin) logins to the system</w:t>
            </w:r>
          </w:p>
          <w:p w14:paraId="2C3E70C2" w14:textId="77777777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>On successful login, the system will navigate to Admin Dashboard Screen</w:t>
            </w:r>
          </w:p>
          <w:p w14:paraId="72788263" w14:textId="45C0B4FB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Click on the Specializations in </w:t>
            </w:r>
            <w:r w:rsidR="00621003">
              <w:t xml:space="preserve">the </w:t>
            </w:r>
            <w:r>
              <w:t>menu from Side Nav</w:t>
            </w:r>
          </w:p>
          <w:p w14:paraId="142F0DD9" w14:textId="0CEBDF86" w:rsidR="00C70DBC" w:rsidRDefault="00C70DBC" w:rsidP="00C70DBC">
            <w:pPr>
              <w:pStyle w:val="TableParagraph"/>
              <w:numPr>
                <w:ilvl w:val="0"/>
                <w:numId w:val="40"/>
              </w:numPr>
              <w:spacing w:before="26" w:line="256" w:lineRule="auto"/>
              <w:ind w:right="286"/>
            </w:pPr>
            <w:r>
              <w:t xml:space="preserve">The system will navigate to </w:t>
            </w:r>
            <w:r w:rsidR="00621003">
              <w:t xml:space="preserve">the </w:t>
            </w:r>
            <w:r>
              <w:t>List of Specializations Screen</w:t>
            </w:r>
          </w:p>
          <w:p w14:paraId="6C32F74D" w14:textId="77777777" w:rsidR="00C70DBC" w:rsidRDefault="00C70DBC" w:rsidP="00C70DBC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462B06" w14:textId="77777777" w:rsidR="00C70DBC" w:rsidRDefault="00C70DBC" w:rsidP="007451D7">
            <w:pPr>
              <w:pStyle w:val="TableParagraph"/>
              <w:spacing w:before="21" w:line="259" w:lineRule="auto"/>
              <w:ind w:left="84" w:right="-14"/>
            </w:pPr>
            <w:r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ED6E4D" w14:textId="77777777" w:rsidR="00C70DBC" w:rsidRDefault="00C70DBC" w:rsidP="00C70DBC">
            <w:pPr>
              <w:pStyle w:val="TableParagraph"/>
              <w:spacing w:before="21" w:line="256" w:lineRule="auto"/>
              <w:ind w:left="47" w:right="39" w:hanging="2"/>
            </w:pPr>
            <w:r>
              <w:t>The system is showed Doctor’s specializations records in a grid on the List of Specializations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D7A2E" w14:textId="77777777" w:rsidR="00C70DBC" w:rsidRDefault="00C70DBC" w:rsidP="00C70DBC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51A71" w14:textId="77777777" w:rsidR="00C70DBC" w:rsidRDefault="00C70DBC" w:rsidP="00C70DBC">
            <w:pPr>
              <w:pStyle w:val="TableParagraph"/>
              <w:spacing w:before="21" w:line="259" w:lineRule="auto"/>
              <w:ind w:left="13" w:right="-13"/>
            </w:pPr>
            <w:r>
              <w:t>Gopi</w:t>
            </w:r>
          </w:p>
        </w:tc>
      </w:tr>
    </w:tbl>
    <w:p w14:paraId="0E263F7D" w14:textId="599815E3" w:rsidR="005B347C" w:rsidRDefault="005B347C" w:rsidP="00AA38D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411716" w14:textId="77777777" w:rsidR="00AA38DB" w:rsidRPr="00AA38DB" w:rsidRDefault="00AA38DB" w:rsidP="00AA38D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C5E47EB" w14:textId="12CDF50B" w:rsidR="005B347C" w:rsidRDefault="005B347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3E7586" w14:textId="312F56F2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0273D6A" w14:textId="7C6BB829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B8506FD" w14:textId="5EB8718E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4E93039" w14:textId="60EBDA2A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31D66D5" w14:textId="29FED099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95418B" w14:textId="0C0041AC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0E4249A" w14:textId="4B5CD580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3777A20" w14:textId="5994EEC5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198F0E8" w14:textId="235EB8FE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EBB168" w14:textId="0401A10D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D8C2106" w14:textId="77777777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8F633DF" w14:textId="77777777" w:rsidR="00AB2E55" w:rsidRPr="00383BF5" w:rsidRDefault="00AB2E55" w:rsidP="00383BF5">
      <w:pPr>
        <w:rPr>
          <w:rFonts w:ascii="Times New Roman" w:hAnsi="Times New Roman" w:cs="Times New Roman"/>
          <w:sz w:val="25"/>
          <w:szCs w:val="25"/>
          <w:u w:val="single"/>
        </w:rPr>
      </w:pPr>
    </w:p>
    <w:p w14:paraId="5907C671" w14:textId="555A1700" w:rsidR="005B347C" w:rsidRPr="00644B66" w:rsidRDefault="005B347C" w:rsidP="00C70DBC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Pr="00644B66">
        <w:rPr>
          <w:rFonts w:ascii="Times New Roman" w:hAnsi="Times New Roman" w:cs="Times New Roman"/>
          <w:b/>
          <w:bCs/>
          <w:sz w:val="28"/>
          <w:szCs w:val="28"/>
        </w:rPr>
        <w:t>8. Member Contribution Table</w:t>
      </w:r>
    </w:p>
    <w:p w14:paraId="1A54C0DC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8790" w:type="dxa"/>
        <w:tblInd w:w="1112" w:type="dxa"/>
        <w:tblLayout w:type="fixed"/>
        <w:tblLook w:val="06A0" w:firstRow="1" w:lastRow="0" w:firstColumn="1" w:lastColumn="0" w:noHBand="1" w:noVBand="1"/>
      </w:tblPr>
      <w:tblGrid>
        <w:gridCol w:w="2548"/>
        <w:gridCol w:w="4891"/>
        <w:gridCol w:w="1351"/>
      </w:tblGrid>
      <w:tr w:rsidR="00A06397" w14:paraId="6A253BBF" w14:textId="77777777" w:rsidTr="009F63D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5E10A7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 xml:space="preserve">Member Name 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B18D33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Contribution Descriptio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82DB55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Overall Contribution (%)</w:t>
            </w:r>
          </w:p>
        </w:tc>
      </w:tr>
      <w:tr w:rsidR="00A06397" w14:paraId="3769307A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71EF7F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EERAJ REDDY AGUTH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FD9E32" w14:textId="4B99D09C" w:rsidR="00A06397" w:rsidRPr="00212A29" w:rsidRDefault="00A06397" w:rsidP="00A06397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autoSpaceDN w:val="0"/>
              <w:ind w:left="75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EAAD3CE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2A8C788E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69F996A8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27159847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4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Database creation</w:t>
            </w:r>
          </w:p>
          <w:p w14:paraId="027FAF31" w14:textId="77777777" w:rsidR="00A06397" w:rsidRPr="00060EE9" w:rsidRDefault="00A06397" w:rsidP="00A06397">
            <w:pPr>
              <w:pStyle w:val="ListParagraph"/>
              <w:widowControl w:val="0"/>
              <w:numPr>
                <w:ilvl w:val="0"/>
                <w:numId w:val="4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70A4A4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3B8E2EAE" w14:textId="77777777" w:rsidTr="009F63DF">
        <w:trPr>
          <w:trHeight w:val="773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757D54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HAY AROR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55E486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the Minutes of Meeting in Repo</w:t>
            </w:r>
          </w:p>
          <w:p w14:paraId="792C9675" w14:textId="72289609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3E950608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Code Inspection Doc</w:t>
            </w:r>
          </w:p>
          <w:p w14:paraId="761540BD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286178B7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3E60C73E" w14:textId="7D159171" w:rsidR="00A06397" w:rsidRPr="001234EB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Front End Development (Initial Architectur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shboard, </w:t>
            </w:r>
            <w:r w:rsidR="00AE43EB">
              <w:rPr>
                <w:rFonts w:ascii="Times New Roman" w:hAnsi="Times New Roman" w:cs="Times New Roman"/>
                <w:sz w:val="24"/>
                <w:szCs w:val="24"/>
              </w:rPr>
              <w:t>Appointment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st, Edit, Delete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1C8694C" w14:textId="2E0E0646" w:rsidR="00A06397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Deployment and Unit Testing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 xml:space="preserve"> on Azure</w:t>
            </w:r>
          </w:p>
          <w:p w14:paraId="207C3EEF" w14:textId="77777777" w:rsidR="00A06397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ing Git and Trello Board</w:t>
            </w:r>
          </w:p>
          <w:p w14:paraId="598724C0" w14:textId="35A32FD9" w:rsidR="00A06397" w:rsidRPr="001234EB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sk Management</w:t>
            </w:r>
          </w:p>
          <w:p w14:paraId="3099AFFE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017FBD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723F4E05" w14:textId="77777777" w:rsidTr="009F63D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A1ABD1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I TEJA BALAJ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494C43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contextualSpacing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 phases and Member Contribution tables.</w:t>
            </w:r>
          </w:p>
          <w:p w14:paraId="0FFF904B" w14:textId="110AA705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5A4F3A94" w14:textId="77777777" w:rsidR="00A06397" w:rsidRPr="00B119AA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120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2C87157C" w14:textId="77777777" w:rsidR="00A06397" w:rsidRPr="00B119AA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570" w:firstLine="63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55500818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1110" w:firstLine="9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7A535695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2D9879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62BA9328" w14:textId="77777777" w:rsidTr="009F63DF">
        <w:trPr>
          <w:trHeight w:val="270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A0FD85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VEEN NAKK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2A99C8" w14:textId="47CE7CBC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355A458E" w14:textId="77777777" w:rsidR="00A06397" w:rsidRPr="00404520" w:rsidRDefault="00A06397" w:rsidP="00A06397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632B2AE5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0A196E45" w14:textId="6762B0C3" w:rsidR="00A06397" w:rsidRPr="00404520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Front End Develop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50B14">
              <w:rPr>
                <w:rFonts w:ascii="Times New Roman" w:hAnsi="Times New Roman" w:cs="Times New Roman"/>
                <w:sz w:val="24"/>
                <w:szCs w:val="24"/>
              </w:rPr>
              <w:t xml:space="preserve">Staff </w:t>
            </w:r>
            <w:r w:rsidR="00325AEF">
              <w:rPr>
                <w:rFonts w:ascii="Times New Roman" w:hAnsi="Times New Roman" w:cs="Times New Roman"/>
                <w:sz w:val="24"/>
                <w:szCs w:val="24"/>
              </w:rPr>
              <w:t>Module</w:t>
            </w: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CA80B69" w14:textId="77777777" w:rsidR="00A06397" w:rsidRPr="00B40F92" w:rsidRDefault="00A06397" w:rsidP="009F63DF">
            <w:pPr>
              <w:widowControl w:val="0"/>
              <w:suppressAutoHyphens/>
              <w:autoSpaceDN w:val="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CA736B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76198C86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AC43B8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ISHMA NAGA SAI SARADA BALUS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AEA9AF" w14:textId="65F600FB" w:rsidR="00A06397" w:rsidRPr="00531935" w:rsidRDefault="00A06397" w:rsidP="00A06397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0B06F20" w14:textId="77777777" w:rsidR="00A06397" w:rsidRPr="00531935" w:rsidRDefault="00A06397" w:rsidP="00A06397">
            <w:pPr>
              <w:pStyle w:val="ListParagraph"/>
              <w:widowControl w:val="0"/>
              <w:numPr>
                <w:ilvl w:val="0"/>
                <w:numId w:val="22"/>
              </w:numPr>
              <w:suppressAutoHyphens/>
              <w:autoSpaceDN w:val="0"/>
              <w:ind w:firstLine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 w:rsidRPr="00531935">
              <w:rPr>
                <w:rFonts w:ascii="Times New Roman" w:eastAsia="Carlito" w:hAnsi="Times New Roman" w:cs="Times New Roman"/>
                <w:sz w:val="24"/>
                <w:szCs w:val="24"/>
              </w:rPr>
              <w:t>Sequence Diagrams</w:t>
            </w:r>
          </w:p>
          <w:p w14:paraId="2BA3DC38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440FA8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29FFDCDA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30F17B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ETHA KRISHNA DODD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ACDED0" w14:textId="28E1F3F2" w:rsidR="00A06397" w:rsidRPr="00E86864" w:rsidRDefault="00A06397" w:rsidP="00A06397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7ECB751" w14:textId="77777777" w:rsidR="00A06397" w:rsidRPr="00E86864" w:rsidRDefault="00A06397" w:rsidP="00A06397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N w:val="0"/>
              <w:ind w:left="1470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Sequence Diagrams</w:t>
            </w:r>
          </w:p>
          <w:p w14:paraId="3F416B87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C6F05C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6182A9A5" w14:textId="77777777" w:rsidTr="009F63DF">
        <w:trPr>
          <w:trHeight w:val="282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C87275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KANTH GOP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FDBD57C" w14:textId="792D1F2D" w:rsidR="00A06397" w:rsidRDefault="00A06397" w:rsidP="00A06397">
            <w:pPr>
              <w:pStyle w:val="ListParagraph"/>
              <w:widowControl w:val="0"/>
              <w:numPr>
                <w:ilvl w:val="0"/>
                <w:numId w:val="9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F99CDDC" w14:textId="77777777" w:rsidR="00A06397" w:rsidRPr="00B86831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7A7B6CA0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6C033221" w14:textId="01BDBE7F" w:rsidR="00A06397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54D73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6741B027" w14:textId="77777777" w:rsidR="00F728AC" w:rsidRDefault="00F728AC" w:rsidP="00F728AC">
            <w:pPr>
              <w:pStyle w:val="ListParagraph"/>
              <w:widowControl w:val="0"/>
              <w:suppressAutoHyphens/>
              <w:autoSpaceDN w:val="0"/>
              <w:ind w:left="12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A70D81" w14:textId="77777777" w:rsidR="00A06397" w:rsidRPr="00254D73" w:rsidRDefault="00A06397" w:rsidP="009F63DF">
            <w:pPr>
              <w:pStyle w:val="ListParagraph"/>
              <w:widowControl w:val="0"/>
              <w:suppressAutoHyphens/>
              <w:autoSpaceDN w:val="0"/>
              <w:ind w:left="12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BDEEE6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5A747A24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B312B4" w14:textId="77777777" w:rsidR="00A06397" w:rsidRDefault="00A06397" w:rsidP="009F63DF">
            <w:pPr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GHANA JUNNUTUL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E17595" w14:textId="7311E424" w:rsidR="00A06397" w:rsidRDefault="00A06397" w:rsidP="00A06397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068A813" w14:textId="77777777" w:rsidR="00A06397" w:rsidRPr="00B03534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2A04BDAA" w14:textId="77777777" w:rsidR="00A06397" w:rsidRPr="00E74BCF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4BCF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12ECF7A8" w14:textId="77777777" w:rsidR="00A06397" w:rsidRPr="00B03534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27E593CB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Code Inspection</w:t>
            </w:r>
          </w:p>
          <w:p w14:paraId="2D638938" w14:textId="45B4AF67" w:rsidR="00A06397" w:rsidRDefault="00A06397" w:rsidP="00A0639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F2E70">
              <w:rPr>
                <w:rFonts w:ascii="Times New Roman" w:hAnsi="Times New Roman" w:cs="Times New Roman"/>
                <w:sz w:val="24"/>
                <w:szCs w:val="24"/>
              </w:rPr>
              <w:t>API Initial Structure + API implementation (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Staf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dule)</w:t>
            </w:r>
          </w:p>
          <w:p w14:paraId="5E940534" w14:textId="69A9BDE2" w:rsidR="00A06397" w:rsidRPr="00FF2E70" w:rsidRDefault="00A06397" w:rsidP="00A0639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 Development (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>Pat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Treatment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 and Medici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creen)</w:t>
            </w:r>
          </w:p>
          <w:p w14:paraId="6F989040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F779B8">
              <w:rPr>
                <w:rFonts w:ascii="Times New Roman" w:hAnsi="Times New Roman" w:cs="Times New Roman"/>
                <w:sz w:val="24"/>
                <w:szCs w:val="24"/>
              </w:rPr>
              <w:t>DB Schema and Records changes</w:t>
            </w:r>
          </w:p>
          <w:p w14:paraId="4AE2EAD3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5778FD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C98807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</w:tbl>
    <w:p w14:paraId="417E8BD2" w14:textId="77777777" w:rsidR="00A06397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ED2B3D3" w14:textId="77777777" w:rsidR="00A06397" w:rsidRPr="003A0E73" w:rsidRDefault="00A06397" w:rsidP="00A06397">
      <w:pPr>
        <w:rPr>
          <w:rFonts w:ascii="Times New Roman" w:hAnsi="Times New Roman" w:cs="Times New Roman"/>
          <w:sz w:val="28"/>
          <w:szCs w:val="28"/>
        </w:rPr>
      </w:pPr>
    </w:p>
    <w:p w14:paraId="14495A68" w14:textId="77777777" w:rsidR="00A06397" w:rsidRPr="00915DBA" w:rsidRDefault="00A06397" w:rsidP="00A06397">
      <w:pPr>
        <w:ind w:left="810" w:hanging="90"/>
        <w:rPr>
          <w:rFonts w:ascii="Times New Roman" w:hAnsi="Times New Roman" w:cs="Times New Roman"/>
          <w:b/>
          <w:bCs/>
          <w:sz w:val="28"/>
          <w:szCs w:val="28"/>
        </w:rPr>
      </w:pPr>
      <w:r w:rsidRPr="00915DBA">
        <w:rPr>
          <w:rFonts w:ascii="Times New Roman" w:hAnsi="Times New Roman" w:cs="Times New Roman"/>
          <w:b/>
          <w:bCs/>
          <w:sz w:val="28"/>
          <w:szCs w:val="28"/>
        </w:rPr>
        <w:t>9. Minutes of Meeting</w:t>
      </w:r>
    </w:p>
    <w:p w14:paraId="5D1DF676" w14:textId="77777777" w:rsidR="00A06397" w:rsidRPr="00C71A48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Pr="00C71A48">
        <w:rPr>
          <w:rFonts w:ascii="Times New Roman" w:hAnsi="Times New Roman" w:cs="Times New Roman"/>
          <w:sz w:val="28"/>
          <w:szCs w:val="28"/>
        </w:rPr>
        <w:t xml:space="preserve">Minut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 xml:space="preserve">meeting are updated below path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>project repository</w:t>
      </w:r>
    </w:p>
    <w:p w14:paraId="6184ECEC" w14:textId="77777777" w:rsidR="00A06397" w:rsidRPr="00C71A48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8214B1" w14:textId="77777777" w:rsidR="00A06397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hyperlink r:id="rId8" w:history="1">
        <w:r w:rsidRPr="00675C83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bhayarora23UNT/UntSeProjects2022/tree/main/HMS/MOM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ABCB850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4F79B92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A1806F5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6CFB375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92449CD" w14:textId="77777777" w:rsidR="005B347C" w:rsidRPr="009924D1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B84C0E4" w14:textId="77777777" w:rsidR="004B6CA8" w:rsidRDefault="004B6CA8"/>
    <w:sectPr w:rsidR="004B6CA8" w:rsidSect="00567E30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4345F" w14:textId="77777777" w:rsidR="00AA3393" w:rsidRDefault="00AA3393">
      <w:pPr>
        <w:spacing w:after="0" w:line="240" w:lineRule="auto"/>
      </w:pPr>
      <w:r>
        <w:separator/>
      </w:r>
    </w:p>
  </w:endnote>
  <w:endnote w:type="continuationSeparator" w:id="0">
    <w:p w14:paraId="014E9479" w14:textId="77777777" w:rsidR="00AA3393" w:rsidRDefault="00AA3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105900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26982E" w14:textId="048FA34B" w:rsidR="00567E30" w:rsidRDefault="00C70DB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BA8DE80" w14:textId="77777777" w:rsidR="00FC7F2B" w:rsidRDefault="004B71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31FE2" w14:textId="77777777" w:rsidR="00AA3393" w:rsidRDefault="00AA3393">
      <w:pPr>
        <w:spacing w:after="0" w:line="240" w:lineRule="auto"/>
      </w:pPr>
      <w:r>
        <w:separator/>
      </w:r>
    </w:p>
  </w:footnote>
  <w:footnote w:type="continuationSeparator" w:id="0">
    <w:p w14:paraId="2242BC1C" w14:textId="77777777" w:rsidR="00AA3393" w:rsidRDefault="00AA3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09F5D" w14:textId="47DCD72D" w:rsidR="00FC7F2B" w:rsidRDefault="00C70DB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HMS Phase </w:t>
    </w:r>
    <w:r w:rsidR="006B77EB">
      <w:t>3</w:t>
    </w:r>
    <w:r>
      <w:t xml:space="preserve"> report                                                                                                                                 </w:t>
    </w:r>
  </w:p>
  <w:p w14:paraId="15CE6AD6" w14:textId="77777777" w:rsidR="00FC7F2B" w:rsidRDefault="004B71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B97"/>
    <w:multiLevelType w:val="hybridMultilevel"/>
    <w:tmpl w:val="43848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330DC"/>
    <w:multiLevelType w:val="hybridMultilevel"/>
    <w:tmpl w:val="F5C04AB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963A9"/>
    <w:multiLevelType w:val="hybridMultilevel"/>
    <w:tmpl w:val="DD72E692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035A5190"/>
    <w:multiLevelType w:val="hybridMultilevel"/>
    <w:tmpl w:val="43A2F55E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B1D16"/>
    <w:multiLevelType w:val="hybridMultilevel"/>
    <w:tmpl w:val="0C14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F5705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37FA0"/>
    <w:multiLevelType w:val="hybridMultilevel"/>
    <w:tmpl w:val="0128D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2694B"/>
    <w:multiLevelType w:val="hybridMultilevel"/>
    <w:tmpl w:val="57FCB7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603D1F"/>
    <w:multiLevelType w:val="hybridMultilevel"/>
    <w:tmpl w:val="0776887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11386"/>
    <w:multiLevelType w:val="hybridMultilevel"/>
    <w:tmpl w:val="B0A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583DB6"/>
    <w:multiLevelType w:val="multilevel"/>
    <w:tmpl w:val="68C013F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8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40" w:hanging="2160"/>
      </w:pPr>
      <w:rPr>
        <w:rFonts w:hint="default"/>
      </w:rPr>
    </w:lvl>
  </w:abstractNum>
  <w:abstractNum w:abstractNumId="12" w15:restartNumberingAfterBreak="0">
    <w:nsid w:val="1C535C25"/>
    <w:multiLevelType w:val="hybridMultilevel"/>
    <w:tmpl w:val="6C8EE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944F5E"/>
    <w:multiLevelType w:val="multilevel"/>
    <w:tmpl w:val="410E16B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266937EC"/>
    <w:multiLevelType w:val="hybridMultilevel"/>
    <w:tmpl w:val="409E750E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5" w15:restartNumberingAfterBreak="0">
    <w:nsid w:val="2DC47DEE"/>
    <w:multiLevelType w:val="hybridMultilevel"/>
    <w:tmpl w:val="AE601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E256BE"/>
    <w:multiLevelType w:val="multilevel"/>
    <w:tmpl w:val="032E6F0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4567262"/>
    <w:multiLevelType w:val="multilevel"/>
    <w:tmpl w:val="8ADC95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358A1FB0"/>
    <w:multiLevelType w:val="multilevel"/>
    <w:tmpl w:val="FD10E6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00" w:hanging="2160"/>
      </w:pPr>
      <w:rPr>
        <w:rFonts w:hint="default"/>
      </w:rPr>
    </w:lvl>
  </w:abstractNum>
  <w:abstractNum w:abstractNumId="19" w15:restartNumberingAfterBreak="0">
    <w:nsid w:val="38391EDC"/>
    <w:multiLevelType w:val="hybridMultilevel"/>
    <w:tmpl w:val="234A1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751E16"/>
    <w:multiLevelType w:val="hybridMultilevel"/>
    <w:tmpl w:val="AC0E14C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F90AB0"/>
    <w:multiLevelType w:val="multilevel"/>
    <w:tmpl w:val="8566153A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8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40" w:hanging="2160"/>
      </w:pPr>
      <w:rPr>
        <w:rFonts w:hint="default"/>
      </w:rPr>
    </w:lvl>
  </w:abstractNum>
  <w:abstractNum w:abstractNumId="22" w15:restartNumberingAfterBreak="0">
    <w:nsid w:val="407214FD"/>
    <w:multiLevelType w:val="hybridMultilevel"/>
    <w:tmpl w:val="B8C02E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17437D"/>
    <w:multiLevelType w:val="hybridMultilevel"/>
    <w:tmpl w:val="9404FA28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24" w15:restartNumberingAfterBreak="0">
    <w:nsid w:val="412E407C"/>
    <w:multiLevelType w:val="hybridMultilevel"/>
    <w:tmpl w:val="4290F806"/>
    <w:lvl w:ilvl="0" w:tplc="FFFFFFFF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2" w:tplc="FFFFFFFF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4633C8F"/>
    <w:multiLevelType w:val="hybridMultilevel"/>
    <w:tmpl w:val="105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B04AB8"/>
    <w:multiLevelType w:val="hybridMultilevel"/>
    <w:tmpl w:val="786403A8"/>
    <w:lvl w:ilvl="0" w:tplc="BB8C9082">
      <w:start w:val="1"/>
      <w:numFmt w:val="decimal"/>
      <w:lvlText w:val="%1."/>
      <w:lvlJc w:val="left"/>
      <w:pPr>
        <w:ind w:left="18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BA951E4"/>
    <w:multiLevelType w:val="hybridMultilevel"/>
    <w:tmpl w:val="A6EE7A2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3261610"/>
    <w:multiLevelType w:val="hybridMultilevel"/>
    <w:tmpl w:val="E020C9B2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586B3B75"/>
    <w:multiLevelType w:val="hybridMultilevel"/>
    <w:tmpl w:val="84E24B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278B1"/>
    <w:multiLevelType w:val="hybridMultilevel"/>
    <w:tmpl w:val="46E65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BC4FB8"/>
    <w:multiLevelType w:val="hybridMultilevel"/>
    <w:tmpl w:val="F3F0F022"/>
    <w:lvl w:ilvl="0" w:tplc="DE0CF176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4C8152A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4C768D"/>
    <w:multiLevelType w:val="hybridMultilevel"/>
    <w:tmpl w:val="C1FC95F0"/>
    <w:lvl w:ilvl="0" w:tplc="74AA19A8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513E5F"/>
    <w:multiLevelType w:val="hybridMultilevel"/>
    <w:tmpl w:val="0158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E143C0"/>
    <w:multiLevelType w:val="hybridMultilevel"/>
    <w:tmpl w:val="2A2C6258"/>
    <w:lvl w:ilvl="0" w:tplc="0409000B">
      <w:start w:val="1"/>
      <w:numFmt w:val="bullet"/>
      <w:lvlText w:val="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6" w15:restartNumberingAfterBreak="0">
    <w:nsid w:val="713E1E68"/>
    <w:multiLevelType w:val="hybridMultilevel"/>
    <w:tmpl w:val="14FE9CF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DA1377"/>
    <w:multiLevelType w:val="hybridMultilevel"/>
    <w:tmpl w:val="FEB29A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59535CA"/>
    <w:multiLevelType w:val="hybridMultilevel"/>
    <w:tmpl w:val="8CD2DD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9F27975"/>
    <w:multiLevelType w:val="hybridMultilevel"/>
    <w:tmpl w:val="81B0CE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BF367CC"/>
    <w:multiLevelType w:val="hybridMultilevel"/>
    <w:tmpl w:val="3D545428"/>
    <w:lvl w:ilvl="0" w:tplc="CE6818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CB5844"/>
    <w:multiLevelType w:val="hybridMultilevel"/>
    <w:tmpl w:val="D7CE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5762">
    <w:abstractNumId w:val="17"/>
  </w:num>
  <w:num w:numId="2" w16cid:durableId="1266382555">
    <w:abstractNumId w:val="23"/>
  </w:num>
  <w:num w:numId="3" w16cid:durableId="1439443263">
    <w:abstractNumId w:val="14"/>
  </w:num>
  <w:num w:numId="4" w16cid:durableId="800726188">
    <w:abstractNumId w:val="10"/>
  </w:num>
  <w:num w:numId="5" w16cid:durableId="265161885">
    <w:abstractNumId w:val="4"/>
  </w:num>
  <w:num w:numId="6" w16cid:durableId="1175345912">
    <w:abstractNumId w:val="5"/>
  </w:num>
  <w:num w:numId="7" w16cid:durableId="884952823">
    <w:abstractNumId w:val="25"/>
  </w:num>
  <w:num w:numId="8" w16cid:durableId="346830908">
    <w:abstractNumId w:val="7"/>
  </w:num>
  <w:num w:numId="9" w16cid:durableId="1213540825">
    <w:abstractNumId w:val="41"/>
  </w:num>
  <w:num w:numId="10" w16cid:durableId="342824321">
    <w:abstractNumId w:val="34"/>
  </w:num>
  <w:num w:numId="11" w16cid:durableId="1971475909">
    <w:abstractNumId w:val="18"/>
  </w:num>
  <w:num w:numId="12" w16cid:durableId="1535656174">
    <w:abstractNumId w:val="33"/>
  </w:num>
  <w:num w:numId="13" w16cid:durableId="2119523547">
    <w:abstractNumId w:val="21"/>
  </w:num>
  <w:num w:numId="14" w16cid:durableId="974682868">
    <w:abstractNumId w:val="11"/>
  </w:num>
  <w:num w:numId="15" w16cid:durableId="2145075964">
    <w:abstractNumId w:val="35"/>
  </w:num>
  <w:num w:numId="16" w16cid:durableId="1533299294">
    <w:abstractNumId w:val="20"/>
  </w:num>
  <w:num w:numId="17" w16cid:durableId="1217817732">
    <w:abstractNumId w:val="16"/>
  </w:num>
  <w:num w:numId="18" w16cid:durableId="724447793">
    <w:abstractNumId w:val="19"/>
  </w:num>
  <w:num w:numId="19" w16cid:durableId="884371560">
    <w:abstractNumId w:val="37"/>
  </w:num>
  <w:num w:numId="20" w16cid:durableId="1382905061">
    <w:abstractNumId w:val="29"/>
  </w:num>
  <w:num w:numId="21" w16cid:durableId="1909725370">
    <w:abstractNumId w:val="0"/>
  </w:num>
  <w:num w:numId="22" w16cid:durableId="259918359">
    <w:abstractNumId w:val="2"/>
  </w:num>
  <w:num w:numId="23" w16cid:durableId="1582789845">
    <w:abstractNumId w:val="31"/>
  </w:num>
  <w:num w:numId="24" w16cid:durableId="1260797424">
    <w:abstractNumId w:val="8"/>
  </w:num>
  <w:num w:numId="25" w16cid:durableId="1512182208">
    <w:abstractNumId w:val="27"/>
  </w:num>
  <w:num w:numId="26" w16cid:durableId="1731877279">
    <w:abstractNumId w:val="13"/>
  </w:num>
  <w:num w:numId="27" w16cid:durableId="1781533884">
    <w:abstractNumId w:val="28"/>
  </w:num>
  <w:num w:numId="28" w16cid:durableId="1082143203">
    <w:abstractNumId w:val="3"/>
  </w:num>
  <w:num w:numId="29" w16cid:durableId="294875366">
    <w:abstractNumId w:val="26"/>
  </w:num>
  <w:num w:numId="30" w16cid:durableId="1499425995">
    <w:abstractNumId w:val="22"/>
  </w:num>
  <w:num w:numId="31" w16cid:durableId="787091869">
    <w:abstractNumId w:val="24"/>
  </w:num>
  <w:num w:numId="32" w16cid:durableId="337083843">
    <w:abstractNumId w:val="12"/>
  </w:num>
  <w:num w:numId="33" w16cid:durableId="1861311812">
    <w:abstractNumId w:val="30"/>
  </w:num>
  <w:num w:numId="34" w16cid:durableId="410589367">
    <w:abstractNumId w:val="40"/>
  </w:num>
  <w:num w:numId="35" w16cid:durableId="1018048688">
    <w:abstractNumId w:val="32"/>
  </w:num>
  <w:num w:numId="36" w16cid:durableId="1909725419">
    <w:abstractNumId w:val="6"/>
  </w:num>
  <w:num w:numId="37" w16cid:durableId="1333147026">
    <w:abstractNumId w:val="36"/>
  </w:num>
  <w:num w:numId="38" w16cid:durableId="1870098507">
    <w:abstractNumId w:val="1"/>
  </w:num>
  <w:num w:numId="39" w16cid:durableId="1602448847">
    <w:abstractNumId w:val="9"/>
  </w:num>
  <w:num w:numId="40" w16cid:durableId="959065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12496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871158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4632067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9081562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675219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37456304">
    <w:abstractNumId w:val="39"/>
  </w:num>
  <w:num w:numId="47" w16cid:durableId="1339891709">
    <w:abstractNumId w:val="38"/>
  </w:num>
  <w:num w:numId="48" w16cid:durableId="213262678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AzNjYwtDCyMDdQ0lEKTi0uzszPAykwqgUAAeTBNCwAAAA="/>
  </w:docVars>
  <w:rsids>
    <w:rsidRoot w:val="005B347C"/>
    <w:rsid w:val="00042434"/>
    <w:rsid w:val="000548E2"/>
    <w:rsid w:val="00057410"/>
    <w:rsid w:val="00060673"/>
    <w:rsid w:val="00087C3A"/>
    <w:rsid w:val="000B2A81"/>
    <w:rsid w:val="0010351C"/>
    <w:rsid w:val="001058CA"/>
    <w:rsid w:val="00145648"/>
    <w:rsid w:val="001461BB"/>
    <w:rsid w:val="0014722F"/>
    <w:rsid w:val="00150B14"/>
    <w:rsid w:val="00151DDD"/>
    <w:rsid w:val="00155BFF"/>
    <w:rsid w:val="00187FD1"/>
    <w:rsid w:val="001E24D9"/>
    <w:rsid w:val="002230D2"/>
    <w:rsid w:val="002319DF"/>
    <w:rsid w:val="00250709"/>
    <w:rsid w:val="0028363D"/>
    <w:rsid w:val="00285787"/>
    <w:rsid w:val="00292499"/>
    <w:rsid w:val="00307735"/>
    <w:rsid w:val="00325AEF"/>
    <w:rsid w:val="00325CEA"/>
    <w:rsid w:val="00333FE6"/>
    <w:rsid w:val="00370BFE"/>
    <w:rsid w:val="00381319"/>
    <w:rsid w:val="00383BF5"/>
    <w:rsid w:val="003B361B"/>
    <w:rsid w:val="003B633D"/>
    <w:rsid w:val="003E6520"/>
    <w:rsid w:val="003E782B"/>
    <w:rsid w:val="00401A2A"/>
    <w:rsid w:val="0040261E"/>
    <w:rsid w:val="0042002D"/>
    <w:rsid w:val="004252CE"/>
    <w:rsid w:val="004357F7"/>
    <w:rsid w:val="00496B18"/>
    <w:rsid w:val="004A5CB8"/>
    <w:rsid w:val="004B2FFF"/>
    <w:rsid w:val="004B6CA8"/>
    <w:rsid w:val="004B7184"/>
    <w:rsid w:val="004E0035"/>
    <w:rsid w:val="004E09C7"/>
    <w:rsid w:val="004E6919"/>
    <w:rsid w:val="0050204B"/>
    <w:rsid w:val="0054097B"/>
    <w:rsid w:val="005566B2"/>
    <w:rsid w:val="00580057"/>
    <w:rsid w:val="005B347C"/>
    <w:rsid w:val="005B7BCE"/>
    <w:rsid w:val="005F4D8F"/>
    <w:rsid w:val="006161E4"/>
    <w:rsid w:val="00621003"/>
    <w:rsid w:val="00624869"/>
    <w:rsid w:val="00632CA0"/>
    <w:rsid w:val="00634461"/>
    <w:rsid w:val="006562F8"/>
    <w:rsid w:val="00676ABF"/>
    <w:rsid w:val="00677794"/>
    <w:rsid w:val="006B77EB"/>
    <w:rsid w:val="006C043E"/>
    <w:rsid w:val="006C0FD6"/>
    <w:rsid w:val="006C1580"/>
    <w:rsid w:val="006D02D6"/>
    <w:rsid w:val="006E7DE8"/>
    <w:rsid w:val="00705211"/>
    <w:rsid w:val="007116BB"/>
    <w:rsid w:val="00737078"/>
    <w:rsid w:val="0073720E"/>
    <w:rsid w:val="0073723E"/>
    <w:rsid w:val="007451D7"/>
    <w:rsid w:val="0074799B"/>
    <w:rsid w:val="00773499"/>
    <w:rsid w:val="0077419A"/>
    <w:rsid w:val="00785E8C"/>
    <w:rsid w:val="007B795D"/>
    <w:rsid w:val="007C6F92"/>
    <w:rsid w:val="007E2F97"/>
    <w:rsid w:val="007E44D4"/>
    <w:rsid w:val="00836C68"/>
    <w:rsid w:val="00852267"/>
    <w:rsid w:val="00857352"/>
    <w:rsid w:val="00887E52"/>
    <w:rsid w:val="008B4C89"/>
    <w:rsid w:val="008D5C7E"/>
    <w:rsid w:val="0094272C"/>
    <w:rsid w:val="0095665B"/>
    <w:rsid w:val="00970EAB"/>
    <w:rsid w:val="009841AF"/>
    <w:rsid w:val="009C40B3"/>
    <w:rsid w:val="009E78C2"/>
    <w:rsid w:val="00A0402C"/>
    <w:rsid w:val="00A06397"/>
    <w:rsid w:val="00A25EDA"/>
    <w:rsid w:val="00A52C75"/>
    <w:rsid w:val="00A63598"/>
    <w:rsid w:val="00A81E02"/>
    <w:rsid w:val="00AA3393"/>
    <w:rsid w:val="00AA38DB"/>
    <w:rsid w:val="00AB0125"/>
    <w:rsid w:val="00AB2E55"/>
    <w:rsid w:val="00AE43EB"/>
    <w:rsid w:val="00B046AB"/>
    <w:rsid w:val="00B15E10"/>
    <w:rsid w:val="00B97B7A"/>
    <w:rsid w:val="00BC14FA"/>
    <w:rsid w:val="00BD3F63"/>
    <w:rsid w:val="00BF7603"/>
    <w:rsid w:val="00C0055A"/>
    <w:rsid w:val="00C147BA"/>
    <w:rsid w:val="00C24C36"/>
    <w:rsid w:val="00C70DBC"/>
    <w:rsid w:val="00C75AE9"/>
    <w:rsid w:val="00C85B69"/>
    <w:rsid w:val="00CA7863"/>
    <w:rsid w:val="00DA7D0E"/>
    <w:rsid w:val="00DC545F"/>
    <w:rsid w:val="00DD16C4"/>
    <w:rsid w:val="00E12068"/>
    <w:rsid w:val="00E13A5F"/>
    <w:rsid w:val="00E22F21"/>
    <w:rsid w:val="00E64877"/>
    <w:rsid w:val="00EB4FE0"/>
    <w:rsid w:val="00F6097A"/>
    <w:rsid w:val="00F634B1"/>
    <w:rsid w:val="00F716BF"/>
    <w:rsid w:val="00F728AC"/>
    <w:rsid w:val="00FA19CB"/>
    <w:rsid w:val="00FA769F"/>
    <w:rsid w:val="00FE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4EABD562"/>
  <w15:chartTrackingRefBased/>
  <w15:docId w15:val="{F8424DB2-AF30-4C9A-9959-6B7E7F471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47C"/>
  </w:style>
  <w:style w:type="paragraph" w:styleId="Heading1">
    <w:name w:val="heading 1"/>
    <w:basedOn w:val="Normal"/>
    <w:link w:val="Heading1Char"/>
    <w:uiPriority w:val="9"/>
    <w:qFormat/>
    <w:rsid w:val="005B347C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347C"/>
    <w:rPr>
      <w:rFonts w:ascii="Trebuchet MS" w:eastAsia="Trebuchet MS" w:hAnsi="Trebuchet MS" w:cs="Trebuchet MS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B34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47C"/>
  </w:style>
  <w:style w:type="paragraph" w:styleId="Footer">
    <w:name w:val="footer"/>
    <w:basedOn w:val="Normal"/>
    <w:link w:val="FooterChar"/>
    <w:uiPriority w:val="99"/>
    <w:unhideWhenUsed/>
    <w:rsid w:val="005B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47C"/>
  </w:style>
  <w:style w:type="paragraph" w:customStyle="1" w:styleId="TableParagraph">
    <w:name w:val="Table Paragraph"/>
    <w:basedOn w:val="Normal"/>
    <w:uiPriority w:val="1"/>
    <w:qFormat/>
    <w:rsid w:val="005B34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B347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B347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5B347C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B347C"/>
    <w:rPr>
      <w:rFonts w:ascii="Carlito" w:eastAsia="Carlito" w:hAnsi="Carlito" w:cs="Carlito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5B347C"/>
    <w:pPr>
      <w:widowControl w:val="0"/>
      <w:autoSpaceDE w:val="0"/>
      <w:autoSpaceDN w:val="0"/>
      <w:spacing w:before="187" w:after="0" w:line="240" w:lineRule="auto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5B347C"/>
    <w:rPr>
      <w:rFonts w:ascii="Trebuchet MS" w:eastAsia="Trebuchet MS" w:hAnsi="Trebuchet MS" w:cs="Trebuchet MS"/>
      <w:b/>
      <w:bCs/>
      <w:sz w:val="36"/>
      <w:szCs w:val="36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hayarora23UNT/UntSeProjects2022/tree/main/HMS/M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60093-61AA-4E7C-81D8-C0A1B51C3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2155</Words>
  <Characters>1228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thu, Dheeraj Reddy</dc:creator>
  <cp:keywords/>
  <dc:description/>
  <cp:lastModifiedBy>Arora, Abhay</cp:lastModifiedBy>
  <cp:revision>16</cp:revision>
  <dcterms:created xsi:type="dcterms:W3CDTF">2022-04-08T04:45:00Z</dcterms:created>
  <dcterms:modified xsi:type="dcterms:W3CDTF">2022-04-26T19:27:00Z</dcterms:modified>
</cp:coreProperties>
</file>